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04EB1B67" w:rsidR="005E4208" w:rsidRDefault="005411E3" w:rsidP="00A73E49">
      <w:pPr>
        <w:pStyle w:val="Geenafstand"/>
        <w:jc w:val="center"/>
        <w:rPr>
          <w:b/>
          <w:bCs/>
          <w:i/>
          <w:iCs/>
          <w:sz w:val="32"/>
          <w:szCs w:val="32"/>
        </w:rPr>
      </w:pPr>
      <w:r w:rsidRPr="00C2108D">
        <w:rPr>
          <w:b/>
          <w:bCs/>
          <w:i/>
          <w:iCs/>
          <w:sz w:val="32"/>
          <w:szCs w:val="32"/>
        </w:rPr>
        <w:t xml:space="preserve">Liturgie voor de avonddienst op zondag </w:t>
      </w:r>
      <w:r w:rsidR="00B72DEF">
        <w:rPr>
          <w:b/>
          <w:bCs/>
          <w:i/>
          <w:iCs/>
          <w:sz w:val="32"/>
          <w:szCs w:val="32"/>
        </w:rPr>
        <w:t xml:space="preserve">27 </w:t>
      </w:r>
      <w:r w:rsidR="00EC4D95">
        <w:rPr>
          <w:b/>
          <w:bCs/>
          <w:i/>
          <w:iCs/>
          <w:sz w:val="32"/>
          <w:szCs w:val="32"/>
        </w:rPr>
        <w:t>maart</w:t>
      </w:r>
      <w:r w:rsidR="00DB0C9F" w:rsidRPr="00C2108D">
        <w:rPr>
          <w:b/>
          <w:bCs/>
          <w:i/>
          <w:iCs/>
          <w:sz w:val="32"/>
          <w:szCs w:val="32"/>
        </w:rPr>
        <w:t xml:space="preserve"> </w:t>
      </w:r>
      <w:r w:rsidRPr="00C2108D">
        <w:rPr>
          <w:b/>
          <w:bCs/>
          <w:i/>
          <w:iCs/>
          <w:sz w:val="32"/>
          <w:szCs w:val="32"/>
        </w:rPr>
        <w:t>202</w:t>
      </w:r>
      <w:r w:rsidR="00DB0C9F" w:rsidRPr="00C2108D">
        <w:rPr>
          <w:b/>
          <w:bCs/>
          <w:i/>
          <w:iCs/>
          <w:sz w:val="32"/>
          <w:szCs w:val="32"/>
        </w:rPr>
        <w:t>2</w:t>
      </w:r>
      <w:r w:rsidR="00C2108D" w:rsidRPr="00C2108D">
        <w:rPr>
          <w:b/>
          <w:bCs/>
          <w:i/>
          <w:iCs/>
          <w:sz w:val="32"/>
          <w:szCs w:val="32"/>
        </w:rPr>
        <w:t xml:space="preserve"> </w:t>
      </w:r>
    </w:p>
    <w:p w14:paraId="7A188705" w14:textId="4C46F276" w:rsidR="005411E3" w:rsidRPr="00C2108D" w:rsidRDefault="00EB225C" w:rsidP="00A73E49">
      <w:pPr>
        <w:pStyle w:val="Geenafstand"/>
        <w:jc w:val="center"/>
        <w:rPr>
          <w:b/>
          <w:bCs/>
          <w:i/>
          <w:iCs/>
          <w:sz w:val="32"/>
          <w:szCs w:val="32"/>
        </w:rPr>
      </w:pPr>
      <w:r w:rsidRPr="00C2108D">
        <w:rPr>
          <w:b/>
          <w:bCs/>
          <w:i/>
          <w:iCs/>
          <w:sz w:val="32"/>
          <w:szCs w:val="32"/>
        </w:rPr>
        <w:t xml:space="preserve">om 19.00 uur </w:t>
      </w:r>
      <w:r w:rsidR="005411E3" w:rsidRPr="00C2108D">
        <w:rPr>
          <w:b/>
          <w:bCs/>
          <w:i/>
          <w:iCs/>
          <w:sz w:val="32"/>
          <w:szCs w:val="32"/>
        </w:rPr>
        <w:t xml:space="preserve">in de </w:t>
      </w:r>
      <w:r w:rsidR="00570376" w:rsidRPr="00C2108D">
        <w:rPr>
          <w:b/>
          <w:bCs/>
          <w:i/>
          <w:iCs/>
          <w:sz w:val="32"/>
          <w:szCs w:val="32"/>
        </w:rPr>
        <w:t>Andreaskerk</w:t>
      </w:r>
    </w:p>
    <w:p w14:paraId="2182CE79" w14:textId="77777777" w:rsidR="00054854" w:rsidRDefault="00054854" w:rsidP="00B57CF8">
      <w:pPr>
        <w:pStyle w:val="Geenafstand"/>
      </w:pPr>
    </w:p>
    <w:p w14:paraId="230EA049" w14:textId="34A060C9" w:rsidR="005411E3" w:rsidRPr="003178FF" w:rsidRDefault="005411E3" w:rsidP="00B57CF8">
      <w:pPr>
        <w:pStyle w:val="Geenafstand"/>
        <w:rPr>
          <w:b/>
          <w:bCs/>
          <w:sz w:val="24"/>
          <w:szCs w:val="24"/>
        </w:rPr>
      </w:pPr>
      <w:r w:rsidRPr="00BE7B14">
        <w:rPr>
          <w:b/>
          <w:bCs/>
          <w:sz w:val="24"/>
          <w:szCs w:val="24"/>
        </w:rPr>
        <w:t>Voorganger:</w:t>
      </w:r>
      <w:r w:rsidR="00EB225C" w:rsidRPr="00BE7B14">
        <w:rPr>
          <w:b/>
          <w:bCs/>
          <w:sz w:val="24"/>
          <w:szCs w:val="24"/>
        </w:rPr>
        <w:tab/>
        <w:t>:</w:t>
      </w:r>
      <w:r w:rsidRPr="00BE7B14">
        <w:rPr>
          <w:b/>
          <w:bCs/>
          <w:sz w:val="24"/>
          <w:szCs w:val="24"/>
        </w:rPr>
        <w:t xml:space="preserve"> ds. </w:t>
      </w:r>
      <w:r w:rsidR="003178FF" w:rsidRPr="003178FF">
        <w:rPr>
          <w:b/>
          <w:bCs/>
          <w:sz w:val="24"/>
          <w:szCs w:val="24"/>
        </w:rPr>
        <w:t>A</w:t>
      </w:r>
      <w:r w:rsidR="001247D0">
        <w:rPr>
          <w:b/>
          <w:bCs/>
          <w:sz w:val="24"/>
          <w:szCs w:val="24"/>
        </w:rPr>
        <w:t>.</w:t>
      </w:r>
      <w:r w:rsidR="003178FF" w:rsidRPr="003178FF">
        <w:rPr>
          <w:b/>
          <w:bCs/>
          <w:sz w:val="24"/>
          <w:szCs w:val="24"/>
        </w:rPr>
        <w:t xml:space="preserve">W.J. </w:t>
      </w:r>
      <w:proofErr w:type="spellStart"/>
      <w:r w:rsidR="003178FF" w:rsidRPr="003178FF">
        <w:rPr>
          <w:b/>
          <w:bCs/>
          <w:sz w:val="24"/>
          <w:szCs w:val="24"/>
        </w:rPr>
        <w:t>Theunisse</w:t>
      </w:r>
      <w:proofErr w:type="spellEnd"/>
      <w:r w:rsidR="003178FF" w:rsidRPr="003178FF">
        <w:rPr>
          <w:b/>
          <w:bCs/>
          <w:sz w:val="24"/>
          <w:szCs w:val="24"/>
        </w:rPr>
        <w:t xml:space="preserve"> uit</w:t>
      </w:r>
      <w:r w:rsidR="003178FF">
        <w:rPr>
          <w:b/>
          <w:bCs/>
          <w:sz w:val="24"/>
          <w:szCs w:val="24"/>
        </w:rPr>
        <w:t xml:space="preserve"> Beekbergen</w:t>
      </w:r>
    </w:p>
    <w:p w14:paraId="625BC62D" w14:textId="5B511F58" w:rsidR="00DB0C9F" w:rsidRPr="003178FF" w:rsidRDefault="00EB225C" w:rsidP="003178FF">
      <w:pPr>
        <w:pStyle w:val="Geenafstand"/>
        <w:rPr>
          <w:b/>
          <w:bCs/>
          <w:sz w:val="24"/>
          <w:szCs w:val="24"/>
        </w:rPr>
        <w:sectPr w:rsidR="00DB0C9F" w:rsidRPr="003178FF" w:rsidSect="00C2108D">
          <w:headerReference w:type="even" r:id="rId8"/>
          <w:headerReference w:type="default" r:id="rId9"/>
          <w:footerReference w:type="even" r:id="rId10"/>
          <w:footerReference w:type="default" r:id="rId11"/>
          <w:headerReference w:type="first" r:id="rId12"/>
          <w:footerReference w:type="first" r:id="rId13"/>
          <w:pgSz w:w="11906" w:h="16838"/>
          <w:pgMar w:top="851" w:right="1418" w:bottom="851" w:left="1418" w:header="709" w:footer="709" w:gutter="0"/>
          <w:cols w:space="708"/>
          <w:docGrid w:linePitch="360"/>
        </w:sectPr>
      </w:pPr>
      <w:r w:rsidRPr="003178FF">
        <w:rPr>
          <w:b/>
          <w:bCs/>
          <w:sz w:val="24"/>
          <w:szCs w:val="24"/>
        </w:rPr>
        <w:t>Organist</w:t>
      </w:r>
      <w:r w:rsidRPr="003178FF">
        <w:rPr>
          <w:b/>
          <w:bCs/>
          <w:sz w:val="24"/>
          <w:szCs w:val="24"/>
        </w:rPr>
        <w:tab/>
        <w:t xml:space="preserve">: </w:t>
      </w:r>
      <w:r w:rsidR="00487252" w:rsidRPr="003178FF">
        <w:rPr>
          <w:b/>
          <w:bCs/>
          <w:sz w:val="24"/>
          <w:szCs w:val="24"/>
        </w:rPr>
        <w:t>dhr</w:t>
      </w:r>
      <w:r w:rsidR="003178FF" w:rsidRPr="003178FF">
        <w:rPr>
          <w:b/>
          <w:bCs/>
          <w:sz w:val="24"/>
          <w:szCs w:val="24"/>
        </w:rPr>
        <w:t>. J. Zwart</w:t>
      </w:r>
    </w:p>
    <w:p w14:paraId="18AEF3AD" w14:textId="77777777" w:rsidR="00261D1D" w:rsidRDefault="00261D1D" w:rsidP="00261D1D">
      <w:pPr>
        <w:pStyle w:val="Geenafstand"/>
        <w:sectPr w:rsidR="00261D1D" w:rsidSect="00C2108D">
          <w:type w:val="continuous"/>
          <w:pgSz w:w="11906" w:h="16838"/>
          <w:pgMar w:top="851" w:right="1417" w:bottom="851" w:left="1417" w:header="708" w:footer="708" w:gutter="0"/>
          <w:cols w:space="708"/>
          <w:docGrid w:linePitch="360"/>
        </w:sectPr>
      </w:pPr>
    </w:p>
    <w:p w14:paraId="5C90BA61" w14:textId="0C4ABE6A" w:rsidR="00FC136C" w:rsidRPr="003178FF" w:rsidRDefault="00250897" w:rsidP="003178FF">
      <w:pPr>
        <w:pStyle w:val="Geenafstand"/>
        <w:rPr>
          <w:b/>
          <w:bCs/>
        </w:rPr>
        <w:sectPr w:rsidR="00FC136C" w:rsidRPr="003178FF" w:rsidSect="00261D1D">
          <w:type w:val="continuous"/>
          <w:pgSz w:w="11906" w:h="16838"/>
          <w:pgMar w:top="851" w:right="1417" w:bottom="851" w:left="1417" w:header="708" w:footer="708" w:gutter="0"/>
          <w:cols w:space="708"/>
          <w:docGrid w:linePitch="360"/>
        </w:sectPr>
      </w:pPr>
      <w:r w:rsidRPr="00250897">
        <w:rPr>
          <w:b/>
          <w:bCs/>
        </w:rPr>
        <w:t xml:space="preserve">Zingen: </w:t>
      </w:r>
      <w:r w:rsidR="003178FF">
        <w:rPr>
          <w:b/>
          <w:bCs/>
        </w:rPr>
        <w:t>Gezang 316: 1,2 en 5 (Liedboek 1973)</w:t>
      </w:r>
    </w:p>
    <w:p w14:paraId="7ACBB13C" w14:textId="77777777" w:rsidR="003178FF" w:rsidRDefault="003178FF" w:rsidP="003178FF">
      <w:pPr>
        <w:pStyle w:val="Geenafstand"/>
      </w:pPr>
      <w:bookmarkStart w:id="0" w:name="_Hlk97905542"/>
      <w:r>
        <w:t>1</w:t>
      </w:r>
    </w:p>
    <w:p w14:paraId="735B44B4" w14:textId="77777777" w:rsidR="003178FF" w:rsidRDefault="003178FF" w:rsidP="003178FF">
      <w:pPr>
        <w:pStyle w:val="Geenafstand"/>
      </w:pPr>
      <w:r>
        <w:t>Blijf bij ons, Jezus, onze Heer;</w:t>
      </w:r>
    </w:p>
    <w:p w14:paraId="0F679B9D" w14:textId="77777777" w:rsidR="003178FF" w:rsidRDefault="003178FF" w:rsidP="003178FF">
      <w:pPr>
        <w:pStyle w:val="Geenafstand"/>
      </w:pPr>
      <w:r>
        <w:t>de avond daalt op aarde neer;</w:t>
      </w:r>
    </w:p>
    <w:p w14:paraId="14C99102" w14:textId="77777777" w:rsidR="003178FF" w:rsidRDefault="003178FF" w:rsidP="003178FF">
      <w:pPr>
        <w:pStyle w:val="Geenafstand"/>
      </w:pPr>
      <w:r>
        <w:t xml:space="preserve">het helder licht, uw </w:t>
      </w:r>
      <w:proofErr w:type="spellStart"/>
      <w:r>
        <w:t>godlijk</w:t>
      </w:r>
      <w:proofErr w:type="spellEnd"/>
      <w:r>
        <w:t xml:space="preserve"> woord,</w:t>
      </w:r>
    </w:p>
    <w:p w14:paraId="13CCAB55" w14:textId="77777777" w:rsidR="003178FF" w:rsidRDefault="003178FF" w:rsidP="003178FF">
      <w:pPr>
        <w:pStyle w:val="Geenafstand"/>
      </w:pPr>
      <w:proofErr w:type="spellStart"/>
      <w:r>
        <w:t>moog</w:t>
      </w:r>
      <w:proofErr w:type="spellEnd"/>
      <w:r>
        <w:t>' bij ons schijnen ongestoord.</w:t>
      </w:r>
    </w:p>
    <w:p w14:paraId="2DD598CC" w14:textId="77777777" w:rsidR="003178FF" w:rsidRDefault="003178FF" w:rsidP="003178FF">
      <w:pPr>
        <w:pStyle w:val="Geenafstand"/>
      </w:pPr>
    </w:p>
    <w:p w14:paraId="7653976F" w14:textId="77777777" w:rsidR="003178FF" w:rsidRDefault="003178FF" w:rsidP="003178FF">
      <w:pPr>
        <w:pStyle w:val="Geenafstand"/>
      </w:pPr>
      <w:r>
        <w:t>2</w:t>
      </w:r>
    </w:p>
    <w:p w14:paraId="7FE5688B" w14:textId="77777777" w:rsidR="003178FF" w:rsidRDefault="003178FF" w:rsidP="003178FF">
      <w:pPr>
        <w:pStyle w:val="Geenafstand"/>
      </w:pPr>
      <w:r>
        <w:t>Geef ons in deze zware tijd</w:t>
      </w:r>
    </w:p>
    <w:p w14:paraId="1EE89A01" w14:textId="77777777" w:rsidR="003178FF" w:rsidRDefault="003178FF" w:rsidP="003178FF">
      <w:pPr>
        <w:pStyle w:val="Geenafstand"/>
      </w:pPr>
      <w:r>
        <w:t>volharding en standvastigheid,</w:t>
      </w:r>
    </w:p>
    <w:p w14:paraId="5C68D56E" w14:textId="77777777" w:rsidR="003178FF" w:rsidRDefault="003178FF" w:rsidP="003178FF">
      <w:pPr>
        <w:pStyle w:val="Geenafstand"/>
      </w:pPr>
      <w:r>
        <w:t>opdat wij woord en sacrament</w:t>
      </w:r>
    </w:p>
    <w:p w14:paraId="3CD0B839" w14:textId="77777777" w:rsidR="003178FF" w:rsidRDefault="003178FF" w:rsidP="003178FF">
      <w:pPr>
        <w:pStyle w:val="Geenafstand"/>
      </w:pPr>
      <w:r>
        <w:t>bewaren tot aan 's werelds end.</w:t>
      </w:r>
    </w:p>
    <w:p w14:paraId="5B0F3615" w14:textId="77777777" w:rsidR="003178FF" w:rsidRDefault="003178FF" w:rsidP="003178FF">
      <w:pPr>
        <w:pStyle w:val="Geenafstand"/>
        <w:sectPr w:rsidR="003178FF" w:rsidSect="003178FF">
          <w:type w:val="continuous"/>
          <w:pgSz w:w="11906" w:h="16838"/>
          <w:pgMar w:top="851" w:right="1417" w:bottom="851" w:left="1417" w:header="708" w:footer="708" w:gutter="0"/>
          <w:cols w:num="2" w:space="708"/>
          <w:docGrid w:linePitch="360"/>
        </w:sectPr>
      </w:pPr>
    </w:p>
    <w:p w14:paraId="5F56DBF3" w14:textId="77777777" w:rsidR="003178FF" w:rsidRDefault="003178FF" w:rsidP="003178FF">
      <w:pPr>
        <w:pStyle w:val="Geenafstand"/>
      </w:pPr>
      <w:r>
        <w:t>5</w:t>
      </w:r>
    </w:p>
    <w:p w14:paraId="2240D2E5" w14:textId="77777777" w:rsidR="003178FF" w:rsidRDefault="003178FF" w:rsidP="003178FF">
      <w:pPr>
        <w:pStyle w:val="Geenafstand"/>
      </w:pPr>
      <w:r>
        <w:t>Het is niet onze zaak, o Heer,</w:t>
      </w:r>
    </w:p>
    <w:p w14:paraId="2BE757F6" w14:textId="77777777" w:rsidR="003178FF" w:rsidRDefault="003178FF" w:rsidP="003178FF">
      <w:pPr>
        <w:pStyle w:val="Geenafstand"/>
      </w:pPr>
      <w:r>
        <w:t>'t gaat om uw eeuwig rijk, uw eer.</w:t>
      </w:r>
    </w:p>
    <w:p w14:paraId="652637C1" w14:textId="77777777" w:rsidR="003178FF" w:rsidRDefault="003178FF" w:rsidP="003178FF">
      <w:pPr>
        <w:pStyle w:val="Geenafstand"/>
      </w:pPr>
      <w:r>
        <w:t>Wil allen trouw terzijde staan,</w:t>
      </w:r>
    </w:p>
    <w:p w14:paraId="2A77917F" w14:textId="0635DA95" w:rsidR="003178FF" w:rsidRDefault="003178FF" w:rsidP="003178FF">
      <w:pPr>
        <w:pStyle w:val="Geenafstand"/>
        <w:sectPr w:rsidR="003178FF" w:rsidSect="003178FF">
          <w:type w:val="continuous"/>
          <w:pgSz w:w="11906" w:h="16838"/>
          <w:pgMar w:top="851" w:right="1417" w:bottom="851" w:left="1417" w:header="708" w:footer="708" w:gutter="0"/>
          <w:cols w:space="708"/>
          <w:docGrid w:linePitch="360"/>
        </w:sectPr>
      </w:pPr>
      <w:r>
        <w:t>die op uw wegen willen gaan.</w:t>
      </w:r>
    </w:p>
    <w:bookmarkEnd w:id="0"/>
    <w:p w14:paraId="374B0DE1" w14:textId="28145823" w:rsidR="00FC136C" w:rsidRDefault="00FC136C" w:rsidP="000369B8">
      <w:pPr>
        <w:pStyle w:val="Geenafstand"/>
        <w:rPr>
          <w:b/>
          <w:bCs/>
        </w:rPr>
        <w:sectPr w:rsidR="00FC136C" w:rsidSect="00FC136C">
          <w:type w:val="continuous"/>
          <w:pgSz w:w="11906" w:h="16838"/>
          <w:pgMar w:top="851" w:right="1417" w:bottom="851" w:left="1417" w:header="708" w:footer="708" w:gutter="0"/>
          <w:cols w:num="2" w:space="708"/>
          <w:docGrid w:linePitch="360"/>
        </w:sectPr>
      </w:pPr>
    </w:p>
    <w:p w14:paraId="33EF469F" w14:textId="7A65AE2B" w:rsidR="00250897" w:rsidRPr="00250897" w:rsidRDefault="003178FF" w:rsidP="00B57CF8">
      <w:pPr>
        <w:pStyle w:val="Geenafstand"/>
        <w:rPr>
          <w:b/>
          <w:bCs/>
        </w:rPr>
      </w:pPr>
      <w:r>
        <w:rPr>
          <w:b/>
          <w:bCs/>
        </w:rPr>
        <w:t>Stil gebed</w:t>
      </w:r>
    </w:p>
    <w:p w14:paraId="38BFF782" w14:textId="04568582" w:rsidR="00250897" w:rsidRDefault="003178FF" w:rsidP="00B57CF8">
      <w:pPr>
        <w:pStyle w:val="Geenafstand"/>
        <w:rPr>
          <w:b/>
          <w:bCs/>
        </w:rPr>
      </w:pPr>
      <w:r>
        <w:rPr>
          <w:b/>
          <w:bCs/>
        </w:rPr>
        <w:t>Votum, b</w:t>
      </w:r>
      <w:r w:rsidR="00250897" w:rsidRPr="00250897">
        <w:rPr>
          <w:b/>
          <w:bCs/>
        </w:rPr>
        <w:t>emoediging en groet</w:t>
      </w:r>
    </w:p>
    <w:p w14:paraId="37BAA65C" w14:textId="0E8CEF77" w:rsidR="00250897" w:rsidRDefault="00250897" w:rsidP="00B57CF8">
      <w:pPr>
        <w:pStyle w:val="Geenafstand"/>
        <w:rPr>
          <w:b/>
          <w:bCs/>
        </w:rPr>
      </w:pPr>
    </w:p>
    <w:p w14:paraId="4FCB6C1D" w14:textId="29AE94F8" w:rsidR="00250897" w:rsidRPr="00250897" w:rsidRDefault="00250897" w:rsidP="00B57CF8">
      <w:pPr>
        <w:pStyle w:val="Geenafstand"/>
        <w:rPr>
          <w:b/>
          <w:bCs/>
        </w:rPr>
      </w:pPr>
      <w:r>
        <w:rPr>
          <w:b/>
          <w:bCs/>
        </w:rPr>
        <w:t>Zingen</w:t>
      </w:r>
      <w:r w:rsidR="000369B8">
        <w:rPr>
          <w:b/>
          <w:bCs/>
        </w:rPr>
        <w:t>:</w:t>
      </w:r>
      <w:r>
        <w:rPr>
          <w:b/>
          <w:bCs/>
        </w:rPr>
        <w:t xml:space="preserve"> Psalm </w:t>
      </w:r>
      <w:r w:rsidR="003178FF">
        <w:rPr>
          <w:b/>
          <w:bCs/>
        </w:rPr>
        <w:t>146</w:t>
      </w:r>
      <w:r>
        <w:rPr>
          <w:b/>
          <w:bCs/>
        </w:rPr>
        <w:t>:</w:t>
      </w:r>
      <w:r w:rsidR="000369B8">
        <w:rPr>
          <w:b/>
          <w:bCs/>
        </w:rPr>
        <w:t xml:space="preserve"> 4</w:t>
      </w:r>
      <w:r w:rsidR="003178FF">
        <w:rPr>
          <w:b/>
          <w:bCs/>
        </w:rPr>
        <w:t xml:space="preserve">, 7 en 8 </w:t>
      </w:r>
      <w:r w:rsidR="000369B8">
        <w:rPr>
          <w:b/>
          <w:bCs/>
        </w:rPr>
        <w:t xml:space="preserve"> </w:t>
      </w:r>
      <w:r>
        <w:rPr>
          <w:b/>
          <w:bCs/>
        </w:rPr>
        <w:t>(</w:t>
      </w:r>
      <w:r w:rsidR="003178FF">
        <w:rPr>
          <w:b/>
          <w:bCs/>
        </w:rPr>
        <w:t>OB</w:t>
      </w:r>
      <w:r>
        <w:rPr>
          <w:b/>
          <w:bCs/>
        </w:rPr>
        <w:t>)</w:t>
      </w:r>
    </w:p>
    <w:p w14:paraId="40130530" w14:textId="77777777" w:rsidR="00082304" w:rsidRDefault="00082304" w:rsidP="00A67150">
      <w:pPr>
        <w:pStyle w:val="Geenafstand"/>
        <w:sectPr w:rsidR="00082304" w:rsidSect="00261D1D">
          <w:type w:val="continuous"/>
          <w:pgSz w:w="11906" w:h="16838"/>
          <w:pgMar w:top="851" w:right="1417" w:bottom="851" w:left="1417" w:header="708" w:footer="708" w:gutter="0"/>
          <w:cols w:space="708"/>
          <w:docGrid w:linePitch="360"/>
        </w:sectPr>
      </w:pPr>
    </w:p>
    <w:p w14:paraId="5DEDCB1C" w14:textId="2D7BCFD2" w:rsidR="00082304" w:rsidRDefault="0071137E" w:rsidP="00A67150">
      <w:pPr>
        <w:pStyle w:val="Geenafstand"/>
      </w:pPr>
      <w:r>
        <w:t>4</w:t>
      </w:r>
    </w:p>
    <w:p w14:paraId="50F977EA" w14:textId="77777777" w:rsidR="0071137E" w:rsidRDefault="0071137E" w:rsidP="0071137E">
      <w:pPr>
        <w:pStyle w:val="Geenafstand"/>
      </w:pPr>
      <w:r>
        <w:t>t Is de HEER, wiens alvermogen</w:t>
      </w:r>
    </w:p>
    <w:p w14:paraId="0D7A1C7C" w14:textId="77777777" w:rsidR="0071137E" w:rsidRDefault="0071137E" w:rsidP="0071137E">
      <w:pPr>
        <w:pStyle w:val="Geenafstand"/>
      </w:pPr>
      <w:r>
        <w:t>'t Groot heelal heeft voortgebracht;</w:t>
      </w:r>
    </w:p>
    <w:p w14:paraId="20A377AC" w14:textId="77777777" w:rsidR="0071137E" w:rsidRDefault="0071137E" w:rsidP="0071137E">
      <w:pPr>
        <w:pStyle w:val="Geenafstand"/>
      </w:pPr>
      <w:r>
        <w:t>Die genadig uit den hogen</w:t>
      </w:r>
    </w:p>
    <w:p w14:paraId="3A32C4EC" w14:textId="77777777" w:rsidR="0071137E" w:rsidRDefault="0071137E" w:rsidP="0071137E">
      <w:pPr>
        <w:pStyle w:val="Geenafstand"/>
      </w:pPr>
      <w:r>
        <w:t>Ziet, wie op Zijn bijstand wacht,</w:t>
      </w:r>
    </w:p>
    <w:p w14:paraId="48B9577E" w14:textId="77777777" w:rsidR="0071137E" w:rsidRDefault="0071137E" w:rsidP="0071137E">
      <w:pPr>
        <w:pStyle w:val="Geenafstand"/>
      </w:pPr>
      <w:r>
        <w:t>En aan elk, die Hem verbeidt,</w:t>
      </w:r>
    </w:p>
    <w:p w14:paraId="06CD5A1E" w14:textId="03CBAF99" w:rsidR="00250897" w:rsidRDefault="0071137E" w:rsidP="0071137E">
      <w:pPr>
        <w:pStyle w:val="Geenafstand"/>
      </w:pPr>
      <w:r>
        <w:t>Trouwe houdt in eeuwigheid.</w:t>
      </w:r>
    </w:p>
    <w:p w14:paraId="4D777946" w14:textId="7B7443E0" w:rsidR="00082304" w:rsidRDefault="00082304" w:rsidP="00A67150">
      <w:pPr>
        <w:pStyle w:val="Geenafstand"/>
      </w:pPr>
    </w:p>
    <w:p w14:paraId="2091AA21" w14:textId="5AC4C1EA" w:rsidR="00082304" w:rsidRDefault="0071137E" w:rsidP="00082304">
      <w:pPr>
        <w:pStyle w:val="Geenafstand"/>
      </w:pPr>
      <w:r>
        <w:t>7</w:t>
      </w:r>
    </w:p>
    <w:p w14:paraId="75A72FB0" w14:textId="77777777" w:rsidR="0071137E" w:rsidRDefault="0071137E" w:rsidP="0071137E">
      <w:pPr>
        <w:pStyle w:val="Geenafstand"/>
      </w:pPr>
      <w:r>
        <w:t>'t Is de HEER, die vreemdelingen</w:t>
      </w:r>
    </w:p>
    <w:p w14:paraId="29DD6A9A" w14:textId="77777777" w:rsidR="0071137E" w:rsidRDefault="0071137E" w:rsidP="0071137E">
      <w:pPr>
        <w:pStyle w:val="Geenafstand"/>
      </w:pPr>
      <w:r>
        <w:t>Met een wakend oog beschouwt;</w:t>
      </w:r>
    </w:p>
    <w:p w14:paraId="2E4F4C92" w14:textId="77777777" w:rsidR="0071137E" w:rsidRDefault="0071137E" w:rsidP="0071137E">
      <w:pPr>
        <w:pStyle w:val="Geenafstand"/>
      </w:pPr>
      <w:proofErr w:type="spellStart"/>
      <w:r>
        <w:t>Weêuw</w:t>
      </w:r>
      <w:proofErr w:type="spellEnd"/>
      <w:r>
        <w:t xml:space="preserve"> en wees in twistgedingen</w:t>
      </w:r>
    </w:p>
    <w:p w14:paraId="3339407A" w14:textId="77777777" w:rsidR="0071137E" w:rsidRDefault="0071137E" w:rsidP="0071137E">
      <w:pPr>
        <w:pStyle w:val="Geenafstand"/>
      </w:pPr>
      <w:r>
        <w:t>En in kommer staande houdt;</w:t>
      </w:r>
    </w:p>
    <w:p w14:paraId="366B4E14" w14:textId="77777777" w:rsidR="0071137E" w:rsidRDefault="0071137E" w:rsidP="0071137E">
      <w:pPr>
        <w:pStyle w:val="Geenafstand"/>
      </w:pPr>
      <w:r>
        <w:t>Maar Zijn arm, der vromen hoop,</w:t>
      </w:r>
    </w:p>
    <w:p w14:paraId="2ADD3810" w14:textId="77777777" w:rsidR="0071137E" w:rsidRDefault="0071137E" w:rsidP="0071137E">
      <w:pPr>
        <w:pStyle w:val="Geenafstand"/>
      </w:pPr>
      <w:r>
        <w:t>Stuit de bozen in hun loop.</w:t>
      </w:r>
    </w:p>
    <w:p w14:paraId="4C1D5C41" w14:textId="77777777" w:rsidR="0071137E" w:rsidRDefault="0071137E" w:rsidP="0071137E">
      <w:pPr>
        <w:pStyle w:val="Geenafstand"/>
        <w:sectPr w:rsidR="0071137E" w:rsidSect="0071137E">
          <w:type w:val="continuous"/>
          <w:pgSz w:w="11906" w:h="16838"/>
          <w:pgMar w:top="851" w:right="1417" w:bottom="851" w:left="1417" w:header="708" w:footer="708" w:gutter="0"/>
          <w:cols w:num="2" w:space="708"/>
          <w:docGrid w:linePitch="360"/>
        </w:sectPr>
      </w:pPr>
    </w:p>
    <w:p w14:paraId="0520DA75" w14:textId="58696643" w:rsidR="0071137E" w:rsidRDefault="0071137E" w:rsidP="0071137E">
      <w:pPr>
        <w:pStyle w:val="Geenafstand"/>
      </w:pPr>
      <w:r>
        <w:t>8</w:t>
      </w:r>
    </w:p>
    <w:p w14:paraId="596E3CC7" w14:textId="77777777" w:rsidR="0071137E" w:rsidRDefault="0071137E" w:rsidP="0071137E">
      <w:pPr>
        <w:pStyle w:val="Geenafstand"/>
      </w:pPr>
      <w:r>
        <w:t>'t Is de HEER van alle heren,</w:t>
      </w:r>
    </w:p>
    <w:p w14:paraId="751E756F" w14:textId="77777777" w:rsidR="0071137E" w:rsidRDefault="0071137E" w:rsidP="0071137E">
      <w:pPr>
        <w:pStyle w:val="Geenafstand"/>
      </w:pPr>
      <w:r>
        <w:t>Sions God, geducht in macht,</w:t>
      </w:r>
    </w:p>
    <w:p w14:paraId="2C8C06AE" w14:textId="77777777" w:rsidR="0071137E" w:rsidRDefault="0071137E" w:rsidP="0071137E">
      <w:pPr>
        <w:pStyle w:val="Geenafstand"/>
      </w:pPr>
      <w:r>
        <w:t>Die voor eeuwig zal regeren</w:t>
      </w:r>
    </w:p>
    <w:p w14:paraId="12E915A8" w14:textId="77777777" w:rsidR="0071137E" w:rsidRDefault="0071137E" w:rsidP="0071137E">
      <w:pPr>
        <w:pStyle w:val="Geenafstand"/>
      </w:pPr>
      <w:r>
        <w:t>Van geslachte tot geslacht.</w:t>
      </w:r>
    </w:p>
    <w:p w14:paraId="12F09CB6" w14:textId="77777777" w:rsidR="0071137E" w:rsidRDefault="0071137E" w:rsidP="0071137E">
      <w:pPr>
        <w:pStyle w:val="Geenafstand"/>
      </w:pPr>
      <w:r>
        <w:t>Sion, zing uw God ter eer!</w:t>
      </w:r>
    </w:p>
    <w:p w14:paraId="2DBE9B36" w14:textId="33B89AF4" w:rsidR="00082304" w:rsidRDefault="0071137E" w:rsidP="0071137E">
      <w:pPr>
        <w:pStyle w:val="Geenafstand"/>
        <w:rPr>
          <w:b/>
          <w:bCs/>
        </w:rPr>
      </w:pPr>
      <w:r>
        <w:t>Prijs Zijn grootheid; loof den HEER.</w:t>
      </w:r>
    </w:p>
    <w:p w14:paraId="53D06E9C" w14:textId="77777777" w:rsidR="0071137E" w:rsidRDefault="0071137E" w:rsidP="009C57F0">
      <w:pPr>
        <w:pStyle w:val="Geenafstand"/>
        <w:rPr>
          <w:b/>
          <w:bCs/>
        </w:rPr>
      </w:pPr>
    </w:p>
    <w:p w14:paraId="198865DA" w14:textId="77777777" w:rsidR="0071137E" w:rsidRDefault="0071137E" w:rsidP="009C57F0">
      <w:pPr>
        <w:pStyle w:val="Geenafstand"/>
        <w:rPr>
          <w:b/>
          <w:bCs/>
        </w:rPr>
      </w:pPr>
    </w:p>
    <w:p w14:paraId="34BAC6B3" w14:textId="7E302F02" w:rsidR="0071137E" w:rsidRDefault="0071137E" w:rsidP="009C57F0">
      <w:pPr>
        <w:pStyle w:val="Geenafstand"/>
        <w:rPr>
          <w:b/>
          <w:bCs/>
        </w:rPr>
        <w:sectPr w:rsidR="0071137E" w:rsidSect="0071137E">
          <w:type w:val="continuous"/>
          <w:pgSz w:w="11906" w:h="16838"/>
          <w:pgMar w:top="851" w:right="1417" w:bottom="851" w:left="1417" w:header="708" w:footer="708" w:gutter="0"/>
          <w:cols w:space="708"/>
          <w:docGrid w:linePitch="360"/>
        </w:sectPr>
      </w:pPr>
    </w:p>
    <w:p w14:paraId="78012815" w14:textId="46671E46" w:rsidR="00AA1E31" w:rsidRDefault="009C57F0" w:rsidP="0019460C">
      <w:pPr>
        <w:pStyle w:val="Geenafstand"/>
      </w:pPr>
      <w:r w:rsidRPr="00B57CF8">
        <w:rPr>
          <w:b/>
          <w:bCs/>
        </w:rPr>
        <w:t>Ge</w:t>
      </w:r>
      <w:r w:rsidR="00AA1E31">
        <w:rPr>
          <w:b/>
          <w:bCs/>
        </w:rPr>
        <w:t>bed om de Heilige Geest</w:t>
      </w:r>
    </w:p>
    <w:p w14:paraId="7DEA7037" w14:textId="74FA6E51" w:rsidR="005411E3" w:rsidRPr="00F90AD4" w:rsidRDefault="005411E3" w:rsidP="00B57CF8">
      <w:pPr>
        <w:pStyle w:val="Geenafstand"/>
        <w:ind w:left="-4962"/>
        <w:rPr>
          <w:b/>
          <w:bCs/>
        </w:rPr>
      </w:pPr>
      <w:r w:rsidRPr="00F90AD4">
        <w:rPr>
          <w:b/>
          <w:bCs/>
        </w:rPr>
        <w:t>bij de opening van het Woord</w:t>
      </w:r>
    </w:p>
    <w:p w14:paraId="052A73F2" w14:textId="77777777" w:rsidR="00807014" w:rsidRPr="00F90AD4" w:rsidRDefault="00807014" w:rsidP="00B57CF8">
      <w:pPr>
        <w:pStyle w:val="Geenafstand"/>
        <w:rPr>
          <w:b/>
          <w:bCs/>
        </w:rPr>
        <w:sectPr w:rsidR="00807014" w:rsidRPr="00F90AD4" w:rsidSect="00C2108D">
          <w:type w:val="continuous"/>
          <w:pgSz w:w="11906" w:h="16838"/>
          <w:pgMar w:top="851" w:right="1417" w:bottom="851" w:left="1417" w:header="708" w:footer="708" w:gutter="0"/>
          <w:cols w:num="2" w:space="708"/>
          <w:docGrid w:linePitch="360"/>
        </w:sectPr>
      </w:pPr>
    </w:p>
    <w:p w14:paraId="12552BE2" w14:textId="77777777" w:rsidR="00A543A5" w:rsidRDefault="00A543A5" w:rsidP="00B57CF8">
      <w:pPr>
        <w:pStyle w:val="Geenafstand"/>
        <w:rPr>
          <w:b/>
          <w:bCs/>
        </w:rPr>
      </w:pPr>
    </w:p>
    <w:p w14:paraId="06083E81" w14:textId="77777777" w:rsidR="0019460C" w:rsidRDefault="0019460C" w:rsidP="0019460C">
      <w:pPr>
        <w:pStyle w:val="Geenafstand"/>
        <w:rPr>
          <w:b/>
          <w:bCs/>
        </w:rPr>
      </w:pPr>
      <w:r w:rsidRPr="00F90AD4">
        <w:rPr>
          <w:b/>
          <w:bCs/>
        </w:rPr>
        <w:t>Schriftlezing</w:t>
      </w:r>
      <w:r>
        <w:rPr>
          <w:b/>
          <w:bCs/>
        </w:rPr>
        <w:t>en</w:t>
      </w:r>
      <w:r w:rsidRPr="00F90AD4">
        <w:rPr>
          <w:b/>
          <w:bCs/>
        </w:rPr>
        <w:t xml:space="preserve"> :</w:t>
      </w:r>
    </w:p>
    <w:p w14:paraId="05529FE0" w14:textId="38A4ABA6" w:rsidR="0019460C" w:rsidRDefault="0019460C" w:rsidP="0019460C">
      <w:pPr>
        <w:pStyle w:val="Geenafstand"/>
        <w:numPr>
          <w:ilvl w:val="0"/>
          <w:numId w:val="2"/>
        </w:numPr>
        <w:rPr>
          <w:b/>
          <w:bCs/>
        </w:rPr>
      </w:pPr>
      <w:r>
        <w:rPr>
          <w:b/>
          <w:bCs/>
        </w:rPr>
        <w:t>Genesis 18 : 1 – 5</w:t>
      </w:r>
    </w:p>
    <w:p w14:paraId="4DCC1304" w14:textId="13BC0AEC" w:rsidR="0019460C" w:rsidRDefault="0019460C" w:rsidP="0019460C">
      <w:pPr>
        <w:pStyle w:val="Geenafstand"/>
        <w:numPr>
          <w:ilvl w:val="0"/>
          <w:numId w:val="2"/>
        </w:numPr>
        <w:rPr>
          <w:b/>
          <w:bCs/>
        </w:rPr>
      </w:pPr>
      <w:r>
        <w:rPr>
          <w:b/>
          <w:bCs/>
        </w:rPr>
        <w:t>Hebreeën 13 : 1 - 3</w:t>
      </w:r>
    </w:p>
    <w:p w14:paraId="29025499" w14:textId="77777777" w:rsidR="0019460C" w:rsidRDefault="0019460C" w:rsidP="0019460C">
      <w:pPr>
        <w:pStyle w:val="Geenafstand"/>
      </w:pPr>
      <w:r>
        <w:t xml:space="preserve"> </w:t>
      </w:r>
    </w:p>
    <w:p w14:paraId="59744ABF" w14:textId="2D7796F3" w:rsidR="0019460C" w:rsidRPr="0033590E" w:rsidRDefault="009D03B4" w:rsidP="0019460C">
      <w:pPr>
        <w:pStyle w:val="Geenafstand"/>
        <w:rPr>
          <w:b/>
          <w:bCs/>
        </w:rPr>
      </w:pPr>
      <w:r>
        <w:rPr>
          <w:b/>
          <w:bCs/>
        </w:rPr>
        <w:t>Genesis 18 : 1 – 5.</w:t>
      </w:r>
    </w:p>
    <w:p w14:paraId="7E480AB7" w14:textId="77777777" w:rsidR="0047317B" w:rsidRDefault="0047317B" w:rsidP="0047317B">
      <w:pPr>
        <w:pStyle w:val="Geenafstand"/>
      </w:pPr>
      <w:r>
        <w:t xml:space="preserve">1Daarna verscheen de HEERE aan hem bij de eiken van </w:t>
      </w:r>
      <w:proofErr w:type="spellStart"/>
      <w:r>
        <w:t>Mamre</w:t>
      </w:r>
      <w:proofErr w:type="spellEnd"/>
      <w:r>
        <w:t>, toen hij in de ingang van de tent zat en de dag heet werd.</w:t>
      </w:r>
    </w:p>
    <w:p w14:paraId="2CD00851" w14:textId="77777777" w:rsidR="0047317B" w:rsidRDefault="0047317B" w:rsidP="0047317B">
      <w:pPr>
        <w:pStyle w:val="Geenafstand"/>
      </w:pPr>
      <w:r>
        <w:t>2Hij sloeg zijn ogen op, en keek, en zie, er stonden drie mannen voor hem. Toen hij hen zag, liep hij hun snel uit de ingang van de tent tegemoet en boog zich ter aarde.</w:t>
      </w:r>
    </w:p>
    <w:p w14:paraId="43DBCC64" w14:textId="77777777" w:rsidR="0047317B" w:rsidRDefault="0047317B" w:rsidP="0047317B">
      <w:pPr>
        <w:pStyle w:val="Geenafstand"/>
      </w:pPr>
      <w:r>
        <w:t>3En hij zei: Mijn heer, als ik nu genade gevonden heb in uw ogen, ga dan uw dienaar toch niet voorbij.</w:t>
      </w:r>
    </w:p>
    <w:p w14:paraId="623CDE4F" w14:textId="77777777" w:rsidR="0047317B" w:rsidRDefault="0047317B" w:rsidP="0047317B">
      <w:pPr>
        <w:pStyle w:val="Geenafstand"/>
      </w:pPr>
      <w:r>
        <w:t>4Laat er toch wat water gebracht worden; was dan uw voeten, en rust wat uit onder de boom.</w:t>
      </w:r>
    </w:p>
    <w:p w14:paraId="2446EA51" w14:textId="54A9D29C" w:rsidR="0019460C" w:rsidRDefault="0047317B" w:rsidP="0047317B">
      <w:pPr>
        <w:pStyle w:val="Geenafstand"/>
      </w:pPr>
      <w:r>
        <w:lastRenderedPageBreak/>
        <w:t>5Dan zal ik een stuk brood halen, zodat u op krachten kunt komen; daarna kunt u verdergaan. Daarom bent u immers bij uw dienaar langsgekomen. En zij zeiden: Doe zoals u gesproken hebt.</w:t>
      </w:r>
    </w:p>
    <w:p w14:paraId="23FE789C" w14:textId="77777777" w:rsidR="0047317B" w:rsidRDefault="0047317B" w:rsidP="0047317B">
      <w:pPr>
        <w:pStyle w:val="Geenafstand"/>
      </w:pPr>
    </w:p>
    <w:p w14:paraId="4F97FB85" w14:textId="07ADC694" w:rsidR="0019460C" w:rsidRPr="0033590E" w:rsidRDefault="0047317B" w:rsidP="0019460C">
      <w:pPr>
        <w:pStyle w:val="Geenafstand"/>
        <w:rPr>
          <w:b/>
          <w:bCs/>
        </w:rPr>
      </w:pPr>
      <w:r>
        <w:rPr>
          <w:b/>
          <w:bCs/>
        </w:rPr>
        <w:t>Hebreeën 13 : 1 – 3.</w:t>
      </w:r>
    </w:p>
    <w:p w14:paraId="47188E91" w14:textId="77777777" w:rsidR="0047317B" w:rsidRDefault="0047317B" w:rsidP="0047317B">
      <w:pPr>
        <w:pStyle w:val="Geenafstand"/>
      </w:pPr>
      <w:r>
        <w:t>1Laat de broederliefde blijven.</w:t>
      </w:r>
    </w:p>
    <w:p w14:paraId="14221E14" w14:textId="77777777" w:rsidR="0047317B" w:rsidRDefault="0047317B" w:rsidP="0047317B">
      <w:pPr>
        <w:pStyle w:val="Geenafstand"/>
      </w:pPr>
      <w:r>
        <w:t>2Vergeet de gastvrijheid niet, want hierdoor hebben sommigen zonder het te weten engelen onderdak geboden.</w:t>
      </w:r>
    </w:p>
    <w:p w14:paraId="36231312" w14:textId="28DEB8AB" w:rsidR="0033590E" w:rsidRDefault="0047317B" w:rsidP="0047317B">
      <w:pPr>
        <w:pStyle w:val="Geenafstand"/>
      </w:pPr>
      <w:r>
        <w:t>3Denk aan de gevangenen alsof u zelf ook gevangen bent, en denk aan hen die slecht behandeld worden, alsof u ook zelf lichamelijk slecht behandeld wordt.</w:t>
      </w:r>
    </w:p>
    <w:p w14:paraId="035F2E99" w14:textId="77777777" w:rsidR="0047317B" w:rsidRDefault="0047317B" w:rsidP="0047317B">
      <w:pPr>
        <w:pStyle w:val="Geenafstand"/>
        <w:rPr>
          <w:b/>
          <w:bCs/>
        </w:rPr>
      </w:pPr>
    </w:p>
    <w:p w14:paraId="5936B10E" w14:textId="4E58EF9B" w:rsidR="0019460C" w:rsidRPr="00EA5071" w:rsidRDefault="0019460C" w:rsidP="0019460C">
      <w:pPr>
        <w:pStyle w:val="Geenafstand"/>
        <w:rPr>
          <w:b/>
          <w:bCs/>
        </w:rPr>
      </w:pPr>
      <w:r w:rsidRPr="00EA5071">
        <w:rPr>
          <w:b/>
          <w:bCs/>
        </w:rPr>
        <w:t xml:space="preserve">Zingen </w:t>
      </w:r>
      <w:r>
        <w:rPr>
          <w:b/>
          <w:bCs/>
        </w:rPr>
        <w:t>Psalm 119: 9 en 10</w:t>
      </w:r>
      <w:r w:rsidRPr="00EA5071">
        <w:rPr>
          <w:b/>
          <w:bCs/>
        </w:rPr>
        <w:t xml:space="preserve"> </w:t>
      </w:r>
      <w:r>
        <w:rPr>
          <w:b/>
          <w:bCs/>
        </w:rPr>
        <w:t>(OB)</w:t>
      </w:r>
      <w:r w:rsidRPr="00EA5071">
        <w:rPr>
          <w:b/>
          <w:bCs/>
        </w:rPr>
        <w:t xml:space="preserve"> </w:t>
      </w:r>
    </w:p>
    <w:p w14:paraId="22334193" w14:textId="77777777" w:rsidR="0019460C" w:rsidRDefault="0019460C" w:rsidP="0019460C">
      <w:pPr>
        <w:pStyle w:val="Geenafstand"/>
        <w:sectPr w:rsidR="0019460C" w:rsidSect="00C2108D">
          <w:type w:val="continuous"/>
          <w:pgSz w:w="11906" w:h="16838"/>
          <w:pgMar w:top="851" w:right="1417" w:bottom="851" w:left="1417" w:header="708" w:footer="708" w:gutter="0"/>
          <w:cols w:space="708"/>
          <w:docGrid w:linePitch="360"/>
        </w:sectPr>
      </w:pPr>
    </w:p>
    <w:p w14:paraId="236775ED" w14:textId="02C487CF" w:rsidR="0019460C" w:rsidRDefault="0019460C" w:rsidP="0019460C">
      <w:pPr>
        <w:pStyle w:val="Geenafstand"/>
      </w:pPr>
      <w:r>
        <w:t>9</w:t>
      </w:r>
    </w:p>
    <w:p w14:paraId="72B01332" w14:textId="77777777" w:rsidR="0019460C" w:rsidRDefault="0019460C" w:rsidP="0019460C">
      <w:pPr>
        <w:pStyle w:val="Geenafstand"/>
      </w:pPr>
      <w:r>
        <w:t>Doe bij Uw knecht weldadigheid, o HEER,</w:t>
      </w:r>
    </w:p>
    <w:p w14:paraId="67DD6211" w14:textId="77777777" w:rsidR="0019460C" w:rsidRDefault="0019460C" w:rsidP="0019460C">
      <w:pPr>
        <w:pStyle w:val="Geenafstand"/>
      </w:pPr>
      <w:r>
        <w:t xml:space="preserve">Opdat ik </w:t>
      </w:r>
      <w:proofErr w:type="spellStart"/>
      <w:r>
        <w:t>leev</w:t>
      </w:r>
      <w:proofErr w:type="spellEnd"/>
      <w:r>
        <w:t xml:space="preserve">', Uw woorden </w:t>
      </w:r>
      <w:proofErr w:type="spellStart"/>
      <w:r>
        <w:t>moog</w:t>
      </w:r>
      <w:proofErr w:type="spellEnd"/>
      <w:r>
        <w:t>' bewaren,</w:t>
      </w:r>
    </w:p>
    <w:p w14:paraId="33081E96" w14:textId="77777777" w:rsidR="0019460C" w:rsidRDefault="0019460C" w:rsidP="0019460C">
      <w:pPr>
        <w:pStyle w:val="Geenafstand"/>
      </w:pPr>
      <w:r>
        <w:t>En dat Uw Geest mij ware wijsheid leer',</w:t>
      </w:r>
    </w:p>
    <w:p w14:paraId="598A365C" w14:textId="77777777" w:rsidR="0019460C" w:rsidRDefault="0019460C" w:rsidP="0019460C">
      <w:pPr>
        <w:pStyle w:val="Geenafstand"/>
      </w:pPr>
      <w:r>
        <w:t>Mijn oog verlicht', de nevels op doe klaren;</w:t>
      </w:r>
    </w:p>
    <w:p w14:paraId="26544768" w14:textId="77777777" w:rsidR="0019460C" w:rsidRDefault="0019460C" w:rsidP="0019460C">
      <w:pPr>
        <w:pStyle w:val="Geenafstand"/>
      </w:pPr>
      <w:r>
        <w:t xml:space="preserve">Dat mijne ziel de </w:t>
      </w:r>
      <w:proofErr w:type="spellStart"/>
      <w:r>
        <w:t>wond'ren</w:t>
      </w:r>
      <w:proofErr w:type="spellEnd"/>
      <w:r>
        <w:t xml:space="preserve"> zie en eer',</w:t>
      </w:r>
    </w:p>
    <w:p w14:paraId="200487B1" w14:textId="0A442E69" w:rsidR="0019460C" w:rsidRDefault="0019460C" w:rsidP="0019460C">
      <w:pPr>
        <w:pStyle w:val="Geenafstand"/>
      </w:pPr>
      <w:r>
        <w:t>Die in Uw wet alom zich openbaren.</w:t>
      </w:r>
    </w:p>
    <w:p w14:paraId="7415383C" w14:textId="77777777" w:rsidR="0019460C" w:rsidRDefault="0019460C" w:rsidP="0019460C">
      <w:pPr>
        <w:pStyle w:val="Geenafstand"/>
      </w:pPr>
    </w:p>
    <w:p w14:paraId="68D65C4D" w14:textId="4BD91A18" w:rsidR="0019460C" w:rsidRDefault="0019460C" w:rsidP="0019460C">
      <w:pPr>
        <w:pStyle w:val="Geenafstand"/>
      </w:pPr>
      <w:r>
        <w:t>10</w:t>
      </w:r>
    </w:p>
    <w:p w14:paraId="467ECA39" w14:textId="1FCF6E2A" w:rsidR="00C21D23" w:rsidRDefault="006D47D7" w:rsidP="00C21D23">
      <w:pPr>
        <w:pStyle w:val="Geenafstand"/>
      </w:pPr>
      <w:r>
        <w:t>I</w:t>
      </w:r>
      <w:r w:rsidR="00C21D23">
        <w:t xml:space="preserve">k ben, o HEER, een </w:t>
      </w:r>
      <w:proofErr w:type="spellStart"/>
      <w:r w:rsidR="00C21D23">
        <w:t>vreemd'ling</w:t>
      </w:r>
      <w:proofErr w:type="spellEnd"/>
      <w:r w:rsidR="00C21D23">
        <w:t xml:space="preserve"> hier </w:t>
      </w:r>
      <w:proofErr w:type="spellStart"/>
      <w:r w:rsidR="00C21D23">
        <w:t>beneên</w:t>
      </w:r>
      <w:proofErr w:type="spellEnd"/>
      <w:r w:rsidR="00C21D23">
        <w:t>;</w:t>
      </w:r>
    </w:p>
    <w:p w14:paraId="0920B40B" w14:textId="77777777" w:rsidR="00C21D23" w:rsidRDefault="00C21D23" w:rsidP="00C21D23">
      <w:pPr>
        <w:pStyle w:val="Geenafstand"/>
      </w:pPr>
      <w:r>
        <w:t xml:space="preserve">Laat Uw </w:t>
      </w:r>
      <w:proofErr w:type="spellStart"/>
      <w:r>
        <w:t>geboôn</w:t>
      </w:r>
      <w:proofErr w:type="spellEnd"/>
      <w:r>
        <w:t xml:space="preserve"> op reis mij niet ontbreken,</w:t>
      </w:r>
    </w:p>
    <w:p w14:paraId="46A7BA7A" w14:textId="77777777" w:rsidR="00C21D23" w:rsidRDefault="00C21D23" w:rsidP="00C21D23">
      <w:pPr>
        <w:pStyle w:val="Geenafstand"/>
      </w:pPr>
      <w:r>
        <w:t xml:space="preserve">Daar mijne ziel, omringd door </w:t>
      </w:r>
      <w:proofErr w:type="spellStart"/>
      <w:r>
        <w:t>duisterheên</w:t>
      </w:r>
      <w:proofErr w:type="spellEnd"/>
      <w:r>
        <w:t>,</w:t>
      </w:r>
    </w:p>
    <w:p w14:paraId="2BA9A1CE" w14:textId="77777777" w:rsidR="00C21D23" w:rsidRDefault="00C21D23" w:rsidP="00C21D23">
      <w:pPr>
        <w:pStyle w:val="Geenafstand"/>
      </w:pPr>
      <w:r>
        <w:t>Zo dikwijls van verlangen is bezweken,</w:t>
      </w:r>
    </w:p>
    <w:p w14:paraId="25B11A41" w14:textId="77777777" w:rsidR="00C21D23" w:rsidRDefault="00C21D23" w:rsidP="00C21D23">
      <w:pPr>
        <w:pStyle w:val="Geenafstand"/>
      </w:pPr>
      <w:r>
        <w:t xml:space="preserve">Om U te zien ter hoge vierschaar </w:t>
      </w:r>
      <w:proofErr w:type="spellStart"/>
      <w:r>
        <w:t>treên</w:t>
      </w:r>
      <w:proofErr w:type="spellEnd"/>
      <w:r>
        <w:t>,</w:t>
      </w:r>
    </w:p>
    <w:p w14:paraId="34C7B946" w14:textId="1648EEDB" w:rsidR="0019460C" w:rsidRDefault="00C21D23" w:rsidP="00C21D23">
      <w:pPr>
        <w:pStyle w:val="Geenafstand"/>
        <w:rPr>
          <w:b/>
          <w:bCs/>
        </w:rPr>
      </w:pPr>
      <w:r>
        <w:t>Tot straf van hen, die snood zijn afgeweken.</w:t>
      </w:r>
    </w:p>
    <w:p w14:paraId="070006BA" w14:textId="77777777" w:rsidR="00C21D23" w:rsidRDefault="00C21D23" w:rsidP="00B57CF8">
      <w:pPr>
        <w:pStyle w:val="Geenafstand"/>
        <w:rPr>
          <w:b/>
          <w:bCs/>
        </w:rPr>
        <w:sectPr w:rsidR="00C21D23" w:rsidSect="00C21D23">
          <w:type w:val="continuous"/>
          <w:pgSz w:w="11906" w:h="16838"/>
          <w:pgMar w:top="851" w:right="1417" w:bottom="851" w:left="1417" w:header="708" w:footer="708" w:gutter="0"/>
          <w:cols w:num="2" w:space="708"/>
          <w:docGrid w:linePitch="360"/>
        </w:sectPr>
      </w:pPr>
    </w:p>
    <w:p w14:paraId="73F4E980" w14:textId="77777777" w:rsidR="00312164" w:rsidRDefault="00312164" w:rsidP="00312164">
      <w:pPr>
        <w:pStyle w:val="Geenafstand"/>
        <w:rPr>
          <w:b/>
          <w:bCs/>
        </w:rPr>
      </w:pPr>
      <w:r w:rsidRPr="00EA5071">
        <w:rPr>
          <w:b/>
          <w:bCs/>
        </w:rPr>
        <w:t xml:space="preserve">Verkondiging  </w:t>
      </w:r>
    </w:p>
    <w:p w14:paraId="50FEE905" w14:textId="162D1019" w:rsidR="0019460C" w:rsidRDefault="0019460C" w:rsidP="00B57CF8">
      <w:pPr>
        <w:pStyle w:val="Geenafstand"/>
        <w:rPr>
          <w:b/>
          <w:bCs/>
        </w:rPr>
      </w:pPr>
    </w:p>
    <w:p w14:paraId="22AC4957" w14:textId="7B66147E" w:rsidR="00E95678" w:rsidRPr="00E95678" w:rsidRDefault="00E95678" w:rsidP="00E95678">
      <w:pPr>
        <w:pStyle w:val="Geenafstand"/>
        <w:rPr>
          <w:b/>
          <w:bCs/>
        </w:rPr>
      </w:pPr>
      <w:r w:rsidRPr="00E95678">
        <w:rPr>
          <w:b/>
          <w:bCs/>
        </w:rPr>
        <w:t xml:space="preserve">Zingen </w:t>
      </w:r>
      <w:r w:rsidR="00374C27">
        <w:rPr>
          <w:b/>
          <w:bCs/>
        </w:rPr>
        <w:t xml:space="preserve">Gezang </w:t>
      </w:r>
      <w:r w:rsidR="00312164">
        <w:rPr>
          <w:b/>
          <w:bCs/>
        </w:rPr>
        <w:t>268</w:t>
      </w:r>
      <w:r w:rsidRPr="00E95678">
        <w:rPr>
          <w:b/>
          <w:bCs/>
        </w:rPr>
        <w:t xml:space="preserve"> : </w:t>
      </w:r>
      <w:r w:rsidR="00374C27">
        <w:rPr>
          <w:b/>
          <w:bCs/>
        </w:rPr>
        <w:t>1</w:t>
      </w:r>
      <w:r w:rsidR="009C57F0">
        <w:rPr>
          <w:b/>
          <w:bCs/>
        </w:rPr>
        <w:t xml:space="preserve"> en </w:t>
      </w:r>
      <w:r w:rsidR="00312164">
        <w:rPr>
          <w:b/>
          <w:bCs/>
        </w:rPr>
        <w:t>2</w:t>
      </w:r>
      <w:r w:rsidR="009C57F0">
        <w:rPr>
          <w:b/>
          <w:bCs/>
        </w:rPr>
        <w:t xml:space="preserve"> </w:t>
      </w:r>
      <w:r w:rsidRPr="00E95678">
        <w:rPr>
          <w:b/>
          <w:bCs/>
        </w:rPr>
        <w:t>(</w:t>
      </w:r>
      <w:r w:rsidR="009C57F0">
        <w:rPr>
          <w:b/>
          <w:bCs/>
        </w:rPr>
        <w:t>Liedboek 1973)</w:t>
      </w:r>
      <w:r w:rsidRPr="00E95678">
        <w:rPr>
          <w:b/>
          <w:bCs/>
        </w:rPr>
        <w:t xml:space="preserve"> </w:t>
      </w:r>
    </w:p>
    <w:p w14:paraId="25BF0CDA" w14:textId="77777777" w:rsidR="009C57F0" w:rsidRDefault="009C57F0" w:rsidP="009C57F0">
      <w:pPr>
        <w:pStyle w:val="Geenafstand"/>
        <w:sectPr w:rsidR="009C57F0" w:rsidSect="00C2108D">
          <w:type w:val="continuous"/>
          <w:pgSz w:w="11906" w:h="16838"/>
          <w:pgMar w:top="851" w:right="1417" w:bottom="851" w:left="1417" w:header="708" w:footer="708" w:gutter="0"/>
          <w:cols w:space="708"/>
          <w:docGrid w:linePitch="360"/>
        </w:sectPr>
      </w:pPr>
    </w:p>
    <w:p w14:paraId="049A126D" w14:textId="77777777" w:rsidR="00312164" w:rsidRDefault="00312164" w:rsidP="00312164">
      <w:pPr>
        <w:pStyle w:val="Geenafstand"/>
      </w:pPr>
      <w:r>
        <w:t>1</w:t>
      </w:r>
    </w:p>
    <w:p w14:paraId="25C1A056" w14:textId="77777777" w:rsidR="00312164" w:rsidRDefault="00312164" w:rsidP="00312164">
      <w:pPr>
        <w:pStyle w:val="Geenafstand"/>
      </w:pPr>
      <w:r>
        <w:t>U heb ik lief, U roep ik aan!</w:t>
      </w:r>
    </w:p>
    <w:p w14:paraId="1030DAB0" w14:textId="77777777" w:rsidR="00312164" w:rsidRDefault="00312164" w:rsidP="00312164">
      <w:pPr>
        <w:pStyle w:val="Geenafstand"/>
      </w:pPr>
      <w:r>
        <w:t>Blijf, Heer, van mij niet verre staan</w:t>
      </w:r>
    </w:p>
    <w:p w14:paraId="3D424471" w14:textId="77777777" w:rsidR="00312164" w:rsidRDefault="00312164" w:rsidP="00312164">
      <w:pPr>
        <w:pStyle w:val="Geenafstand"/>
      </w:pPr>
      <w:r>
        <w:t>en kom mijn ziel genezen.</w:t>
      </w:r>
    </w:p>
    <w:p w14:paraId="324866DD" w14:textId="77777777" w:rsidR="00312164" w:rsidRDefault="00312164" w:rsidP="00312164">
      <w:pPr>
        <w:pStyle w:val="Geenafstand"/>
      </w:pPr>
      <w:r>
        <w:t>De wereld schonk mij vrede niet,</w:t>
      </w:r>
    </w:p>
    <w:p w14:paraId="1E9EEE86" w14:textId="77777777" w:rsidR="00312164" w:rsidRDefault="00312164" w:rsidP="00312164">
      <w:pPr>
        <w:pStyle w:val="Geenafstand"/>
      </w:pPr>
      <w:r>
        <w:t>naar aarde en hemel vraag ik niet,</w:t>
      </w:r>
    </w:p>
    <w:p w14:paraId="52315409" w14:textId="77777777" w:rsidR="00312164" w:rsidRDefault="00312164" w:rsidP="00312164">
      <w:pPr>
        <w:pStyle w:val="Geenafstand"/>
      </w:pPr>
      <w:r>
        <w:t>wilt Gij slechts mijne wezen.</w:t>
      </w:r>
    </w:p>
    <w:p w14:paraId="4971B071" w14:textId="77777777" w:rsidR="00312164" w:rsidRDefault="00312164" w:rsidP="00312164">
      <w:pPr>
        <w:pStyle w:val="Geenafstand"/>
      </w:pPr>
      <w:r>
        <w:t>En als mijn laatste ure slaat,</w:t>
      </w:r>
    </w:p>
    <w:p w14:paraId="298AAA5B" w14:textId="77777777" w:rsidR="00312164" w:rsidRDefault="00312164" w:rsidP="00312164">
      <w:pPr>
        <w:pStyle w:val="Geenafstand"/>
      </w:pPr>
      <w:r>
        <w:t>zo blijf mijn laatste toeverlaat,</w:t>
      </w:r>
    </w:p>
    <w:p w14:paraId="47B62D97" w14:textId="77777777" w:rsidR="00312164" w:rsidRDefault="00312164" w:rsidP="00312164">
      <w:pPr>
        <w:pStyle w:val="Geenafstand"/>
      </w:pPr>
      <w:r>
        <w:t>mijn deel en troost in eeuwigheid,</w:t>
      </w:r>
    </w:p>
    <w:p w14:paraId="32FFCD1A" w14:textId="77777777" w:rsidR="00312164" w:rsidRDefault="00312164" w:rsidP="00312164">
      <w:pPr>
        <w:pStyle w:val="Geenafstand"/>
      </w:pPr>
      <w:r>
        <w:t>wijl Gij mij door uw dood bevrijdt,</w:t>
      </w:r>
    </w:p>
    <w:p w14:paraId="1A6C30B8" w14:textId="77777777" w:rsidR="00312164" w:rsidRDefault="00312164" w:rsidP="00312164">
      <w:pPr>
        <w:pStyle w:val="Geenafstand"/>
      </w:pPr>
      <w:r>
        <w:t>Heer Jezus Christus, God en Heer, mijn God en Heer,</w:t>
      </w:r>
    </w:p>
    <w:p w14:paraId="4395C741" w14:textId="77777777" w:rsidR="00312164" w:rsidRDefault="00312164" w:rsidP="00312164">
      <w:pPr>
        <w:pStyle w:val="Geenafstand"/>
      </w:pPr>
      <w:r>
        <w:t>zie in genade op mij neer!</w:t>
      </w:r>
    </w:p>
    <w:p w14:paraId="6409DC3B" w14:textId="77777777" w:rsidR="00312164" w:rsidRDefault="00312164" w:rsidP="00312164">
      <w:pPr>
        <w:pStyle w:val="Geenafstand"/>
      </w:pPr>
    </w:p>
    <w:p w14:paraId="6952B88B" w14:textId="77777777" w:rsidR="00312164" w:rsidRDefault="00312164" w:rsidP="00312164">
      <w:pPr>
        <w:pStyle w:val="Geenafstand"/>
      </w:pPr>
      <w:r>
        <w:t>2</w:t>
      </w:r>
    </w:p>
    <w:p w14:paraId="257EA907" w14:textId="77777777" w:rsidR="00312164" w:rsidRDefault="00312164" w:rsidP="00312164">
      <w:pPr>
        <w:pStyle w:val="Geenafstand"/>
      </w:pPr>
      <w:r>
        <w:t>'t Is al van U wat ik ontving,</w:t>
      </w:r>
    </w:p>
    <w:p w14:paraId="0727470A" w14:textId="77777777" w:rsidR="00312164" w:rsidRDefault="00312164" w:rsidP="00312164">
      <w:pPr>
        <w:pStyle w:val="Geenafstand"/>
      </w:pPr>
      <w:r>
        <w:t>lichaam en ziel en ieder ding,</w:t>
      </w:r>
    </w:p>
    <w:p w14:paraId="08DD07C7" w14:textId="77777777" w:rsidR="00312164" w:rsidRDefault="00312164" w:rsidP="00312164">
      <w:pPr>
        <w:pStyle w:val="Geenafstand"/>
      </w:pPr>
      <w:r>
        <w:t>waarmee ik hier mag leven.</w:t>
      </w:r>
    </w:p>
    <w:p w14:paraId="2280192A" w14:textId="77777777" w:rsidR="00312164" w:rsidRDefault="00312164" w:rsidP="00312164">
      <w:pPr>
        <w:pStyle w:val="Geenafstand"/>
      </w:pPr>
      <w:r>
        <w:t>Dat ik het tot uw eer besteed,</w:t>
      </w:r>
    </w:p>
    <w:p w14:paraId="275218C1" w14:textId="77777777" w:rsidR="00312164" w:rsidRDefault="00312164" w:rsidP="00312164">
      <w:pPr>
        <w:pStyle w:val="Geenafstand"/>
      </w:pPr>
      <w:r>
        <w:t>dat ik mijn naaste niet vergeet,</w:t>
      </w:r>
    </w:p>
    <w:p w14:paraId="138C7C4F" w14:textId="77777777" w:rsidR="00312164" w:rsidRDefault="00312164" w:rsidP="00312164">
      <w:pPr>
        <w:pStyle w:val="Geenafstand"/>
      </w:pPr>
      <w:r>
        <w:t>dat moge uw gunst mij geven.</w:t>
      </w:r>
    </w:p>
    <w:p w14:paraId="0F898E29" w14:textId="77777777" w:rsidR="00312164" w:rsidRDefault="00312164" w:rsidP="00312164">
      <w:pPr>
        <w:pStyle w:val="Geenafstand"/>
      </w:pPr>
      <w:r>
        <w:t>Leer mij uw waarheid en bewaar</w:t>
      </w:r>
    </w:p>
    <w:p w14:paraId="2B1F7BDC" w14:textId="77777777" w:rsidR="00312164" w:rsidRDefault="00312164" w:rsidP="00312164">
      <w:pPr>
        <w:pStyle w:val="Geenafstand"/>
      </w:pPr>
      <w:r>
        <w:t>mij voor de grote leugenaar.</w:t>
      </w:r>
    </w:p>
    <w:p w14:paraId="71DF6CE7" w14:textId="77777777" w:rsidR="00312164" w:rsidRDefault="00312164" w:rsidP="00312164">
      <w:pPr>
        <w:pStyle w:val="Geenafstand"/>
      </w:pPr>
      <w:r>
        <w:t>Wees bij mij, dat ik niet versaag,</w:t>
      </w:r>
    </w:p>
    <w:p w14:paraId="2361CCC9" w14:textId="77777777" w:rsidR="00312164" w:rsidRDefault="00312164" w:rsidP="00312164">
      <w:pPr>
        <w:pStyle w:val="Geenafstand"/>
      </w:pPr>
      <w:r>
        <w:t>maar hier mijn kruis geduldig draag.</w:t>
      </w:r>
    </w:p>
    <w:p w14:paraId="79FA0006" w14:textId="77777777" w:rsidR="00312164" w:rsidRDefault="00312164" w:rsidP="00312164">
      <w:pPr>
        <w:pStyle w:val="Geenafstand"/>
      </w:pPr>
      <w:r>
        <w:t>Heer Jezus Christus, Heer en God, mijn Heer en God,</w:t>
      </w:r>
    </w:p>
    <w:p w14:paraId="45FAB72F" w14:textId="06DFF18D" w:rsidR="00C84903" w:rsidRDefault="00312164" w:rsidP="00312164">
      <w:pPr>
        <w:pStyle w:val="Geenafstand"/>
        <w:sectPr w:rsidR="00C84903" w:rsidSect="00312164">
          <w:type w:val="continuous"/>
          <w:pgSz w:w="11906" w:h="16838"/>
          <w:pgMar w:top="851" w:right="1417" w:bottom="851" w:left="1417" w:header="708" w:footer="708" w:gutter="0"/>
          <w:cols w:num="2" w:space="708"/>
          <w:docGrid w:linePitch="360"/>
        </w:sectPr>
      </w:pPr>
      <w:r>
        <w:t>laat mij niet over aan mijn lot.</w:t>
      </w:r>
    </w:p>
    <w:p w14:paraId="2D5CD905" w14:textId="593CD6C8" w:rsidR="009C57F0" w:rsidRDefault="00312164" w:rsidP="00374C27">
      <w:pPr>
        <w:pStyle w:val="Geenafstand"/>
        <w:rPr>
          <w:b/>
          <w:bCs/>
        </w:rPr>
        <w:sectPr w:rsidR="009C57F0" w:rsidSect="00374C27">
          <w:type w:val="continuous"/>
          <w:pgSz w:w="11906" w:h="16838"/>
          <w:pgMar w:top="851" w:right="1417" w:bottom="851" w:left="1417" w:header="708" w:footer="708" w:gutter="0"/>
          <w:cols w:space="708"/>
          <w:docGrid w:linePitch="360"/>
        </w:sectPr>
      </w:pPr>
      <w:r>
        <w:rPr>
          <w:b/>
          <w:bCs/>
        </w:rPr>
        <w:t>Geloofsbelijdenis</w:t>
      </w:r>
    </w:p>
    <w:p w14:paraId="322F866D" w14:textId="6444DFD5" w:rsidR="0019460C" w:rsidRDefault="0019460C" w:rsidP="009C57F0">
      <w:pPr>
        <w:pStyle w:val="Geenafstand"/>
        <w:rPr>
          <w:b/>
          <w:bCs/>
        </w:rPr>
      </w:pPr>
    </w:p>
    <w:p w14:paraId="6BC012F1" w14:textId="3B2B7116" w:rsidR="0019460C" w:rsidRPr="00E046C6" w:rsidRDefault="0019460C" w:rsidP="0019460C">
      <w:pPr>
        <w:pStyle w:val="Geenafstand"/>
        <w:rPr>
          <w:b/>
          <w:bCs/>
        </w:rPr>
      </w:pPr>
      <w:r w:rsidRPr="00E046C6">
        <w:rPr>
          <w:b/>
          <w:bCs/>
        </w:rPr>
        <w:t xml:space="preserve">Zingen </w:t>
      </w:r>
      <w:r>
        <w:rPr>
          <w:b/>
          <w:bCs/>
        </w:rPr>
        <w:t>Gezang 2</w:t>
      </w:r>
      <w:r w:rsidR="00312164">
        <w:rPr>
          <w:b/>
          <w:bCs/>
        </w:rPr>
        <w:t>68</w:t>
      </w:r>
      <w:r w:rsidRPr="00E046C6">
        <w:rPr>
          <w:b/>
          <w:bCs/>
        </w:rPr>
        <w:t>:</w:t>
      </w:r>
      <w:r>
        <w:rPr>
          <w:b/>
          <w:bCs/>
        </w:rPr>
        <w:t xml:space="preserve"> 3</w:t>
      </w:r>
      <w:r w:rsidRPr="00E046C6">
        <w:rPr>
          <w:b/>
          <w:bCs/>
        </w:rPr>
        <w:t xml:space="preserve"> (</w:t>
      </w:r>
      <w:r>
        <w:rPr>
          <w:b/>
          <w:bCs/>
        </w:rPr>
        <w:t>Liedboek 1973)</w:t>
      </w:r>
      <w:r w:rsidRPr="00E046C6">
        <w:rPr>
          <w:b/>
          <w:bCs/>
        </w:rPr>
        <w:t xml:space="preserve"> </w:t>
      </w:r>
    </w:p>
    <w:p w14:paraId="42A392B3" w14:textId="77777777" w:rsidR="0019460C" w:rsidRDefault="0019460C" w:rsidP="0019460C">
      <w:pPr>
        <w:pStyle w:val="Geenafstand"/>
        <w:sectPr w:rsidR="0019460C" w:rsidSect="00C2108D">
          <w:type w:val="continuous"/>
          <w:pgSz w:w="11906" w:h="16838"/>
          <w:pgMar w:top="851" w:right="1417" w:bottom="851" w:left="1417" w:header="708" w:footer="708" w:gutter="0"/>
          <w:cols w:space="708"/>
          <w:docGrid w:linePitch="360"/>
        </w:sectPr>
      </w:pPr>
    </w:p>
    <w:p w14:paraId="58154789" w14:textId="77777777" w:rsidR="00312164" w:rsidRDefault="00312164" w:rsidP="00312164">
      <w:pPr>
        <w:pStyle w:val="Geenafstand"/>
      </w:pPr>
      <w:r>
        <w:t>Als uw genade, Heer, 't gedoogt,</w:t>
      </w:r>
    </w:p>
    <w:p w14:paraId="43663B4B" w14:textId="77777777" w:rsidR="00312164" w:rsidRDefault="00312164" w:rsidP="00312164">
      <w:pPr>
        <w:pStyle w:val="Geenafstand"/>
      </w:pPr>
      <w:r>
        <w:t>laat dan mijn ziel, in U verhoogd,</w:t>
      </w:r>
    </w:p>
    <w:p w14:paraId="43FD94FF" w14:textId="77777777" w:rsidR="00312164" w:rsidRDefault="00312164" w:rsidP="00312164">
      <w:pPr>
        <w:pStyle w:val="Geenafstand"/>
      </w:pPr>
      <w:r>
        <w:t>voor eeuwig zijn geborgen.</w:t>
      </w:r>
    </w:p>
    <w:p w14:paraId="7249D1ED" w14:textId="77777777" w:rsidR="00312164" w:rsidRDefault="00312164" w:rsidP="00312164">
      <w:pPr>
        <w:pStyle w:val="Geenafstand"/>
      </w:pPr>
      <w:r>
        <w:t>Het lichaam, in der aarde schoot</w:t>
      </w:r>
    </w:p>
    <w:p w14:paraId="15076264" w14:textId="77777777" w:rsidR="00312164" w:rsidRDefault="00312164" w:rsidP="00312164">
      <w:pPr>
        <w:pStyle w:val="Geenafstand"/>
      </w:pPr>
      <w:r>
        <w:t>geborgen zonder pijn en nood,</w:t>
      </w:r>
    </w:p>
    <w:p w14:paraId="57566261" w14:textId="77777777" w:rsidR="00312164" w:rsidRDefault="00312164" w:rsidP="00312164">
      <w:pPr>
        <w:pStyle w:val="Geenafstand"/>
      </w:pPr>
      <w:r>
        <w:t>verwacht de jongste morgen.</w:t>
      </w:r>
    </w:p>
    <w:p w14:paraId="28090B17" w14:textId="77777777" w:rsidR="00312164" w:rsidRDefault="00312164" w:rsidP="00312164">
      <w:pPr>
        <w:pStyle w:val="Geenafstand"/>
      </w:pPr>
      <w:r>
        <w:t xml:space="preserve">Dat dan uw stem mij wekken </w:t>
      </w:r>
      <w:proofErr w:type="spellStart"/>
      <w:r>
        <w:t>moog</w:t>
      </w:r>
      <w:proofErr w:type="spellEnd"/>
      <w:r>
        <w:t>',</w:t>
      </w:r>
    </w:p>
    <w:p w14:paraId="7DFB41C0" w14:textId="77777777" w:rsidR="00312164" w:rsidRDefault="00312164" w:rsidP="00312164">
      <w:pPr>
        <w:pStyle w:val="Geenafstand"/>
      </w:pPr>
      <w:r>
        <w:t>dat ik U zie met eigen oog,</w:t>
      </w:r>
    </w:p>
    <w:p w14:paraId="2B165F22" w14:textId="77777777" w:rsidR="00312164" w:rsidRDefault="00312164" w:rsidP="00312164">
      <w:pPr>
        <w:pStyle w:val="Geenafstand"/>
      </w:pPr>
      <w:r>
        <w:t>gezeten op uw glorietroon</w:t>
      </w:r>
    </w:p>
    <w:p w14:paraId="144C62E9" w14:textId="77777777" w:rsidR="00312164" w:rsidRDefault="00312164" w:rsidP="00312164">
      <w:pPr>
        <w:pStyle w:val="Geenafstand"/>
      </w:pPr>
      <w:r>
        <w:t>in heerlijkheid, o 's Vaders Zoon.</w:t>
      </w:r>
    </w:p>
    <w:p w14:paraId="517B4A07" w14:textId="77777777" w:rsidR="00312164" w:rsidRDefault="00312164" w:rsidP="00312164">
      <w:pPr>
        <w:pStyle w:val="Geenafstand"/>
      </w:pPr>
      <w:r>
        <w:t>Heer Jezus Christus, hoor me altijd, verhoor me altijd,</w:t>
      </w:r>
    </w:p>
    <w:p w14:paraId="349EFD60" w14:textId="35E05C15" w:rsidR="009C57F0" w:rsidRPr="00EA5071" w:rsidRDefault="00312164" w:rsidP="00312164">
      <w:pPr>
        <w:pStyle w:val="Geenafstand"/>
        <w:rPr>
          <w:b/>
          <w:bCs/>
        </w:rPr>
      </w:pPr>
      <w:r>
        <w:t>dat ik U prijs in eeuwigheid!</w:t>
      </w:r>
    </w:p>
    <w:p w14:paraId="297CD082" w14:textId="77777777" w:rsidR="00C84903" w:rsidRDefault="00C84903" w:rsidP="00C84903">
      <w:pPr>
        <w:pStyle w:val="Geenafstand"/>
      </w:pPr>
    </w:p>
    <w:p w14:paraId="2FAA9444" w14:textId="06EF6831" w:rsidR="00A543A5" w:rsidRDefault="00A543A5" w:rsidP="00C84903">
      <w:pPr>
        <w:pStyle w:val="Geenafstand"/>
        <w:rPr>
          <w:b/>
          <w:bCs/>
        </w:rPr>
      </w:pPr>
      <w:r>
        <w:rPr>
          <w:b/>
          <w:bCs/>
        </w:rPr>
        <w:t>Dankgebed en voorbeden</w:t>
      </w:r>
    </w:p>
    <w:p w14:paraId="4E5772E8" w14:textId="0BDFFD56" w:rsidR="000575E2" w:rsidRDefault="000575E2" w:rsidP="00B57CF8">
      <w:pPr>
        <w:pStyle w:val="Geenafstand"/>
        <w:rPr>
          <w:b/>
          <w:bCs/>
        </w:rPr>
      </w:pPr>
    </w:p>
    <w:p w14:paraId="2B06718F" w14:textId="385AE569" w:rsidR="000575E2" w:rsidRDefault="000575E2" w:rsidP="00B57CF8">
      <w:pPr>
        <w:pStyle w:val="Geenafstand"/>
        <w:rPr>
          <w:b/>
          <w:bCs/>
        </w:rPr>
      </w:pPr>
      <w:r w:rsidRPr="000575E2">
        <w:rPr>
          <w:b/>
          <w:bCs/>
        </w:rPr>
        <w:lastRenderedPageBreak/>
        <w:t>Collecte</w:t>
      </w:r>
    </w:p>
    <w:p w14:paraId="763E1CFE" w14:textId="77777777" w:rsidR="00A543A5" w:rsidRDefault="00A543A5" w:rsidP="00B57CF8">
      <w:pPr>
        <w:pStyle w:val="Geenafstand"/>
        <w:rPr>
          <w:b/>
          <w:bCs/>
        </w:rPr>
      </w:pPr>
    </w:p>
    <w:p w14:paraId="37727954" w14:textId="4665F5C5" w:rsidR="005411E3" w:rsidRPr="00F90AD4" w:rsidRDefault="008A1E5B" w:rsidP="00B57CF8">
      <w:pPr>
        <w:pStyle w:val="Geenafstand"/>
        <w:rPr>
          <w:b/>
          <w:bCs/>
        </w:rPr>
      </w:pPr>
      <w:r>
        <w:rPr>
          <w:b/>
          <w:bCs/>
        </w:rPr>
        <w:t xml:space="preserve">Zingen </w:t>
      </w:r>
      <w:r w:rsidR="00C84903">
        <w:rPr>
          <w:b/>
          <w:bCs/>
        </w:rPr>
        <w:t xml:space="preserve">Gezang </w:t>
      </w:r>
      <w:r w:rsidR="00312164">
        <w:rPr>
          <w:b/>
          <w:bCs/>
        </w:rPr>
        <w:t>388</w:t>
      </w:r>
      <w:r w:rsidR="00F50890">
        <w:rPr>
          <w:b/>
          <w:bCs/>
        </w:rPr>
        <w:t>:</w:t>
      </w:r>
      <w:r w:rsidR="00C84903">
        <w:rPr>
          <w:b/>
          <w:bCs/>
        </w:rPr>
        <w:t xml:space="preserve"> 1</w:t>
      </w:r>
      <w:r w:rsidR="00312164">
        <w:rPr>
          <w:b/>
          <w:bCs/>
        </w:rPr>
        <w:t>, 2, 5 en 10</w:t>
      </w:r>
      <w:r w:rsidR="00C84903">
        <w:rPr>
          <w:b/>
          <w:bCs/>
        </w:rPr>
        <w:t xml:space="preserve"> </w:t>
      </w:r>
      <w:r w:rsidR="00F50890">
        <w:rPr>
          <w:b/>
          <w:bCs/>
        </w:rPr>
        <w:t>(</w:t>
      </w:r>
      <w:r w:rsidR="00807014" w:rsidRPr="00F90AD4">
        <w:rPr>
          <w:b/>
          <w:bCs/>
        </w:rPr>
        <w:t>Liedboek 1973</w:t>
      </w:r>
      <w:r w:rsidR="00890796" w:rsidRPr="00F90AD4">
        <w:rPr>
          <w:b/>
          <w:bCs/>
        </w:rPr>
        <w:t>)</w:t>
      </w:r>
    </w:p>
    <w:p w14:paraId="6208F28E" w14:textId="77777777" w:rsidR="00443284" w:rsidRPr="00F90AD4" w:rsidRDefault="00443284" w:rsidP="00B57CF8">
      <w:pPr>
        <w:pStyle w:val="Geenafstand"/>
        <w:rPr>
          <w:b/>
          <w:bCs/>
        </w:rPr>
        <w:sectPr w:rsidR="00443284" w:rsidRPr="00F90AD4" w:rsidSect="00C2108D">
          <w:type w:val="continuous"/>
          <w:pgSz w:w="11906" w:h="16838"/>
          <w:pgMar w:top="851" w:right="1417" w:bottom="851" w:left="1417" w:header="708" w:footer="708" w:gutter="0"/>
          <w:cols w:space="708"/>
          <w:docGrid w:linePitch="360"/>
        </w:sectPr>
      </w:pPr>
    </w:p>
    <w:p w14:paraId="544EAD23" w14:textId="77777777" w:rsidR="00C72998" w:rsidRDefault="00C72998" w:rsidP="00C72998">
      <w:pPr>
        <w:pStyle w:val="Geenafstand"/>
      </w:pPr>
      <w:r>
        <w:t>1</w:t>
      </w:r>
    </w:p>
    <w:p w14:paraId="695501D0" w14:textId="77777777" w:rsidR="00C72998" w:rsidRDefault="00C72998" w:rsidP="00C72998">
      <w:pPr>
        <w:pStyle w:val="Geenafstand"/>
      </w:pPr>
      <w:r>
        <w:t>De avond komt, de zon daalt in het westen</w:t>
      </w:r>
    </w:p>
    <w:p w14:paraId="7D336A31" w14:textId="77777777" w:rsidR="00C72998" w:rsidRDefault="00C72998" w:rsidP="00C72998">
      <w:pPr>
        <w:pStyle w:val="Geenafstand"/>
      </w:pPr>
      <w:r>
        <w:t>en alles legt zich neer om uit te rusten.</w:t>
      </w:r>
    </w:p>
    <w:p w14:paraId="387DCDA4" w14:textId="77777777" w:rsidR="00C72998" w:rsidRDefault="00C72998" w:rsidP="00C72998">
      <w:pPr>
        <w:pStyle w:val="Geenafstand"/>
      </w:pPr>
      <w:r>
        <w:t>Mijn ziel, waar zult gij om te rusten heen?</w:t>
      </w:r>
    </w:p>
    <w:p w14:paraId="4D46DF86" w14:textId="77777777" w:rsidR="00C72998" w:rsidRDefault="00C72998" w:rsidP="00C72998">
      <w:pPr>
        <w:pStyle w:val="Geenafstand"/>
      </w:pPr>
      <w:r>
        <w:t>In God. Hij is de rust en anders geen.</w:t>
      </w:r>
    </w:p>
    <w:p w14:paraId="32F9F471" w14:textId="77777777" w:rsidR="00C72998" w:rsidRDefault="00C72998" w:rsidP="00C72998">
      <w:pPr>
        <w:pStyle w:val="Geenafstand"/>
      </w:pPr>
    </w:p>
    <w:p w14:paraId="3A2367F2" w14:textId="77777777" w:rsidR="00C72998" w:rsidRDefault="00C72998" w:rsidP="00C72998">
      <w:pPr>
        <w:pStyle w:val="Geenafstand"/>
      </w:pPr>
      <w:r>
        <w:t>2</w:t>
      </w:r>
    </w:p>
    <w:p w14:paraId="7B578108" w14:textId="77777777" w:rsidR="00C72998" w:rsidRDefault="00C72998" w:rsidP="00C72998">
      <w:pPr>
        <w:pStyle w:val="Geenafstand"/>
      </w:pPr>
      <w:r>
        <w:t>De zwerver heeft zijn weg ten eind gelopen.</w:t>
      </w:r>
    </w:p>
    <w:p w14:paraId="66FE131B" w14:textId="77777777" w:rsidR="00C72998" w:rsidRDefault="00C72998" w:rsidP="00C72998">
      <w:pPr>
        <w:pStyle w:val="Geenafstand"/>
      </w:pPr>
      <w:r>
        <w:t>De vogel is al naar zijn nest gevlogen.</w:t>
      </w:r>
    </w:p>
    <w:p w14:paraId="3C2FCEBF" w14:textId="77777777" w:rsidR="00C72998" w:rsidRDefault="00C72998" w:rsidP="00C72998">
      <w:pPr>
        <w:pStyle w:val="Geenafstand"/>
      </w:pPr>
      <w:r>
        <w:t>De schapen zijn al naar hun kooi gekeerd.</w:t>
      </w:r>
    </w:p>
    <w:p w14:paraId="111B4A5C" w14:textId="77777777" w:rsidR="00C72998" w:rsidRDefault="00C72998" w:rsidP="00C72998">
      <w:pPr>
        <w:pStyle w:val="Geenafstand"/>
      </w:pPr>
      <w:r>
        <w:t>Laat mij nu thuiskomen bij U, o Heer.</w:t>
      </w:r>
    </w:p>
    <w:p w14:paraId="5F005E26" w14:textId="77777777" w:rsidR="00C72998" w:rsidRDefault="00C72998" w:rsidP="00C72998">
      <w:pPr>
        <w:pStyle w:val="Geenafstand"/>
      </w:pPr>
    </w:p>
    <w:p w14:paraId="32A5A813" w14:textId="77777777" w:rsidR="00C72998" w:rsidRDefault="00C72998" w:rsidP="00C72998">
      <w:pPr>
        <w:pStyle w:val="Geenafstand"/>
      </w:pPr>
    </w:p>
    <w:p w14:paraId="22681349" w14:textId="27E90D08" w:rsidR="00C72998" w:rsidRDefault="00C72998" w:rsidP="00C72998">
      <w:pPr>
        <w:pStyle w:val="Geenafstand"/>
      </w:pPr>
      <w:r>
        <w:t>5</w:t>
      </w:r>
    </w:p>
    <w:p w14:paraId="0DB8AB11" w14:textId="77777777" w:rsidR="00C72998" w:rsidRDefault="00C72998" w:rsidP="00C72998">
      <w:pPr>
        <w:pStyle w:val="Geenafstand"/>
      </w:pPr>
      <w:r>
        <w:t>Vergeef het mij dat ik toch weer gedwaald heb,</w:t>
      </w:r>
    </w:p>
    <w:p w14:paraId="008772F6" w14:textId="77777777" w:rsidR="00C72998" w:rsidRDefault="00C72998" w:rsidP="00C72998">
      <w:pPr>
        <w:pStyle w:val="Geenafstand"/>
      </w:pPr>
      <w:r>
        <w:t>van alles mij weer op de hals gehaald heb.</w:t>
      </w:r>
    </w:p>
    <w:p w14:paraId="6751FB4A" w14:textId="77777777" w:rsidR="00C72998" w:rsidRDefault="00C72998" w:rsidP="00C72998">
      <w:pPr>
        <w:pStyle w:val="Geenafstand"/>
      </w:pPr>
      <w:r>
        <w:t>Het spijt mij, Heer, ik heb verkeerd gedaan.</w:t>
      </w:r>
    </w:p>
    <w:p w14:paraId="4F22415D" w14:textId="77777777" w:rsidR="00C72998" w:rsidRDefault="00C72998" w:rsidP="00C72998">
      <w:pPr>
        <w:pStyle w:val="Geenafstand"/>
      </w:pPr>
      <w:r>
        <w:t>Neem mij bij U, dan zal het beter gaan.</w:t>
      </w:r>
    </w:p>
    <w:p w14:paraId="70327F46" w14:textId="77777777" w:rsidR="00C72998" w:rsidRDefault="00C72998" w:rsidP="00C72998">
      <w:pPr>
        <w:pStyle w:val="Geenafstand"/>
      </w:pPr>
    </w:p>
    <w:p w14:paraId="1A5B5D39" w14:textId="77777777" w:rsidR="00C72998" w:rsidRDefault="00C72998" w:rsidP="00C72998">
      <w:pPr>
        <w:pStyle w:val="Geenafstand"/>
      </w:pPr>
      <w:r>
        <w:t>10</w:t>
      </w:r>
    </w:p>
    <w:p w14:paraId="3E142468" w14:textId="77777777" w:rsidR="00C72998" w:rsidRDefault="00C72998" w:rsidP="00C72998">
      <w:pPr>
        <w:pStyle w:val="Geenafstand"/>
      </w:pPr>
      <w:r>
        <w:t>Als 't donker wordt, doe mij uw zonlicht schijnen,</w:t>
      </w:r>
    </w:p>
    <w:p w14:paraId="25C57550" w14:textId="77777777" w:rsidR="00C72998" w:rsidRDefault="00C72998" w:rsidP="00C72998">
      <w:pPr>
        <w:pStyle w:val="Geenafstand"/>
      </w:pPr>
      <w:r>
        <w:t>mijn zaligheid, mijn kracht bij kruis en pijnen,</w:t>
      </w:r>
    </w:p>
    <w:p w14:paraId="23323523" w14:textId="77777777" w:rsidR="00C72998" w:rsidRDefault="00C72998" w:rsidP="00C72998">
      <w:pPr>
        <w:pStyle w:val="Geenafstand"/>
      </w:pPr>
      <w:r>
        <w:t>verberg mij in uw hut voor ongeval,</w:t>
      </w:r>
    </w:p>
    <w:p w14:paraId="32BFD517" w14:textId="582D4699" w:rsidR="00F50890" w:rsidRDefault="00C72998" w:rsidP="00C72998">
      <w:pPr>
        <w:pStyle w:val="Geenafstand"/>
        <w:rPr>
          <w:b/>
          <w:bCs/>
        </w:rPr>
        <w:sectPr w:rsidR="00F50890" w:rsidSect="00C72998">
          <w:type w:val="continuous"/>
          <w:pgSz w:w="11906" w:h="16838"/>
          <w:pgMar w:top="851" w:right="1417" w:bottom="851" w:left="1417" w:header="708" w:footer="708" w:gutter="0"/>
          <w:cols w:num="2" w:space="708"/>
          <w:docGrid w:linePitch="360"/>
        </w:sectPr>
      </w:pPr>
      <w:r>
        <w:t>tot ik uw rust voor eeuwig smaken zal.</w:t>
      </w:r>
    </w:p>
    <w:p w14:paraId="545EFCBB" w14:textId="77777777" w:rsidR="00BB6AD6" w:rsidRDefault="00BB6AD6" w:rsidP="00B57CF8">
      <w:pPr>
        <w:pStyle w:val="Geenafstand"/>
        <w:rPr>
          <w:b/>
          <w:bCs/>
        </w:rPr>
        <w:sectPr w:rsidR="00BB6AD6" w:rsidSect="00C72998">
          <w:type w:val="continuous"/>
          <w:pgSz w:w="11906" w:h="16838"/>
          <w:pgMar w:top="851" w:right="1417" w:bottom="851" w:left="1417" w:header="708" w:footer="708" w:gutter="0"/>
          <w:cols w:num="2" w:space="708"/>
          <w:docGrid w:linePitch="360"/>
        </w:sectPr>
      </w:pPr>
    </w:p>
    <w:p w14:paraId="5BFA2EFA" w14:textId="77777777" w:rsidR="00C72998" w:rsidRDefault="00C72998" w:rsidP="00B57CF8">
      <w:pPr>
        <w:pStyle w:val="Geenafstand"/>
        <w:rPr>
          <w:b/>
          <w:bCs/>
        </w:rPr>
        <w:sectPr w:rsidR="00C72998" w:rsidSect="00C2108D">
          <w:type w:val="continuous"/>
          <w:pgSz w:w="11906" w:h="16838"/>
          <w:pgMar w:top="851" w:right="1417" w:bottom="851" w:left="1417" w:header="708" w:footer="708" w:gutter="0"/>
          <w:cols w:space="708"/>
          <w:docGrid w:linePitch="360"/>
        </w:sectPr>
      </w:pPr>
    </w:p>
    <w:p w14:paraId="27202BCD" w14:textId="69C8D8CF" w:rsidR="00807014" w:rsidRPr="00385CE5" w:rsidRDefault="005411E3" w:rsidP="008A1E5B">
      <w:pPr>
        <w:pStyle w:val="Geenafstand"/>
      </w:pPr>
      <w:r w:rsidRPr="00F90AD4">
        <w:rPr>
          <w:b/>
          <w:bCs/>
        </w:rPr>
        <w:t xml:space="preserve">Zegen </w:t>
      </w:r>
    </w:p>
    <w:sectPr w:rsidR="00807014" w:rsidRPr="00385CE5"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DF56D" w14:textId="77777777" w:rsidR="00A223C2" w:rsidRDefault="00A223C2" w:rsidP="00C05C51">
      <w:pPr>
        <w:spacing w:after="0" w:line="240" w:lineRule="auto"/>
      </w:pPr>
      <w:r>
        <w:separator/>
      </w:r>
    </w:p>
  </w:endnote>
  <w:endnote w:type="continuationSeparator" w:id="0">
    <w:p w14:paraId="0DB6BA96" w14:textId="77777777" w:rsidR="00A223C2" w:rsidRDefault="00A223C2"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FBCC8" w14:textId="77777777" w:rsidR="00C05C51" w:rsidRDefault="00C05C51">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A5F2" w14:textId="77777777" w:rsidR="00C05C51" w:rsidRDefault="00C05C51">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5B9DE" w14:textId="77777777" w:rsidR="00C05C51" w:rsidRDefault="00C05C51">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340CA" w14:textId="77777777" w:rsidR="00A223C2" w:rsidRDefault="00A223C2" w:rsidP="00C05C51">
      <w:pPr>
        <w:spacing w:after="0" w:line="240" w:lineRule="auto"/>
      </w:pPr>
      <w:r>
        <w:separator/>
      </w:r>
    </w:p>
  </w:footnote>
  <w:footnote w:type="continuationSeparator" w:id="0">
    <w:p w14:paraId="345E7795" w14:textId="77777777" w:rsidR="00A223C2" w:rsidRDefault="00A223C2" w:rsidP="00C05C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B593" w14:textId="77777777" w:rsidR="00C05C51" w:rsidRDefault="00C05C51">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0AF9E" w14:textId="77777777" w:rsidR="00C05C51" w:rsidRDefault="00C05C51">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B4A2" w14:textId="77777777" w:rsidR="00C05C51" w:rsidRDefault="00C05C51">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66C30D2D"/>
    <w:multiLevelType w:val="hybridMultilevel"/>
    <w:tmpl w:val="5AA6FA0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NK0FANcUux4tAAAA"/>
  </w:docVars>
  <w:rsids>
    <w:rsidRoot w:val="005411E3"/>
    <w:rsid w:val="000369B8"/>
    <w:rsid w:val="00054854"/>
    <w:rsid w:val="000575E2"/>
    <w:rsid w:val="000704B1"/>
    <w:rsid w:val="000774E9"/>
    <w:rsid w:val="00082304"/>
    <w:rsid w:val="000C395C"/>
    <w:rsid w:val="000E7FDD"/>
    <w:rsid w:val="001247D0"/>
    <w:rsid w:val="00146DB0"/>
    <w:rsid w:val="00162BC5"/>
    <w:rsid w:val="0019460C"/>
    <w:rsid w:val="00195F94"/>
    <w:rsid w:val="001A1011"/>
    <w:rsid w:val="002158CD"/>
    <w:rsid w:val="00250897"/>
    <w:rsid w:val="00261D1D"/>
    <w:rsid w:val="00262C8B"/>
    <w:rsid w:val="00263B9A"/>
    <w:rsid w:val="002B4A3C"/>
    <w:rsid w:val="002C4CF2"/>
    <w:rsid w:val="00312164"/>
    <w:rsid w:val="00317057"/>
    <w:rsid w:val="003178FF"/>
    <w:rsid w:val="0033590E"/>
    <w:rsid w:val="003638A1"/>
    <w:rsid w:val="003654F6"/>
    <w:rsid w:val="00374C27"/>
    <w:rsid w:val="00385CE5"/>
    <w:rsid w:val="003976B8"/>
    <w:rsid w:val="003C0362"/>
    <w:rsid w:val="003F7733"/>
    <w:rsid w:val="0040309B"/>
    <w:rsid w:val="00416F06"/>
    <w:rsid w:val="00443284"/>
    <w:rsid w:val="0047317B"/>
    <w:rsid w:val="00487252"/>
    <w:rsid w:val="0049049D"/>
    <w:rsid w:val="00533770"/>
    <w:rsid w:val="005411E3"/>
    <w:rsid w:val="005512E1"/>
    <w:rsid w:val="005673C3"/>
    <w:rsid w:val="00570376"/>
    <w:rsid w:val="005B0D84"/>
    <w:rsid w:val="005E4208"/>
    <w:rsid w:val="005F468C"/>
    <w:rsid w:val="006152E3"/>
    <w:rsid w:val="006216DB"/>
    <w:rsid w:val="00621F25"/>
    <w:rsid w:val="006D1719"/>
    <w:rsid w:val="006D47D7"/>
    <w:rsid w:val="006D5787"/>
    <w:rsid w:val="0071137E"/>
    <w:rsid w:val="00714176"/>
    <w:rsid w:val="00735793"/>
    <w:rsid w:val="00751A08"/>
    <w:rsid w:val="00762F6F"/>
    <w:rsid w:val="007877AF"/>
    <w:rsid w:val="00807014"/>
    <w:rsid w:val="00831906"/>
    <w:rsid w:val="00835F1B"/>
    <w:rsid w:val="0084034C"/>
    <w:rsid w:val="008672F5"/>
    <w:rsid w:val="00890796"/>
    <w:rsid w:val="008A1E5B"/>
    <w:rsid w:val="008A3B4A"/>
    <w:rsid w:val="008E54BD"/>
    <w:rsid w:val="00931869"/>
    <w:rsid w:val="009A51AB"/>
    <w:rsid w:val="009A6E37"/>
    <w:rsid w:val="009C57F0"/>
    <w:rsid w:val="009D03B4"/>
    <w:rsid w:val="009E145E"/>
    <w:rsid w:val="00A223C2"/>
    <w:rsid w:val="00A320D4"/>
    <w:rsid w:val="00A44E2C"/>
    <w:rsid w:val="00A543A5"/>
    <w:rsid w:val="00A67150"/>
    <w:rsid w:val="00A73E49"/>
    <w:rsid w:val="00A83C5A"/>
    <w:rsid w:val="00A846F3"/>
    <w:rsid w:val="00AA1E31"/>
    <w:rsid w:val="00B56476"/>
    <w:rsid w:val="00B57CF8"/>
    <w:rsid w:val="00B64957"/>
    <w:rsid w:val="00B72DEF"/>
    <w:rsid w:val="00BB6AD6"/>
    <w:rsid w:val="00BC004B"/>
    <w:rsid w:val="00BD12D8"/>
    <w:rsid w:val="00BD32BA"/>
    <w:rsid w:val="00BD5911"/>
    <w:rsid w:val="00BE7B14"/>
    <w:rsid w:val="00C05C51"/>
    <w:rsid w:val="00C2108D"/>
    <w:rsid w:val="00C21D23"/>
    <w:rsid w:val="00C25384"/>
    <w:rsid w:val="00C72998"/>
    <w:rsid w:val="00C73D49"/>
    <w:rsid w:val="00C84903"/>
    <w:rsid w:val="00C929E7"/>
    <w:rsid w:val="00C96A7D"/>
    <w:rsid w:val="00CE3968"/>
    <w:rsid w:val="00CF471F"/>
    <w:rsid w:val="00D11D73"/>
    <w:rsid w:val="00D25DD8"/>
    <w:rsid w:val="00D32C38"/>
    <w:rsid w:val="00D7292D"/>
    <w:rsid w:val="00D841F5"/>
    <w:rsid w:val="00DA06ED"/>
    <w:rsid w:val="00DA1E3F"/>
    <w:rsid w:val="00DB0C9F"/>
    <w:rsid w:val="00DB4D8D"/>
    <w:rsid w:val="00DD3A4E"/>
    <w:rsid w:val="00E046C6"/>
    <w:rsid w:val="00E5565C"/>
    <w:rsid w:val="00E95678"/>
    <w:rsid w:val="00EA3272"/>
    <w:rsid w:val="00EA5071"/>
    <w:rsid w:val="00EB225C"/>
    <w:rsid w:val="00EC4D95"/>
    <w:rsid w:val="00F45338"/>
    <w:rsid w:val="00F50890"/>
    <w:rsid w:val="00F90186"/>
    <w:rsid w:val="00F90AD4"/>
    <w:rsid w:val="00FC136C"/>
    <w:rsid w:val="00FD077D"/>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4692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Pages>
  <Words>769</Words>
  <Characters>4232</Characters>
  <Application>Microsoft Office Word</Application>
  <DocSecurity>0</DocSecurity>
  <Lines>35</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hiel Karels</dc:creator>
  <cp:keywords/>
  <dc:description/>
  <cp:lastModifiedBy>Regine Agterhuis</cp:lastModifiedBy>
  <cp:revision>9</cp:revision>
  <cp:lastPrinted>2022-03-11T15:12:00Z</cp:lastPrinted>
  <dcterms:created xsi:type="dcterms:W3CDTF">2022-03-25T14:52:00Z</dcterms:created>
  <dcterms:modified xsi:type="dcterms:W3CDTF">2022-03-25T19:57:00Z</dcterms:modified>
</cp:coreProperties>
</file>